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6F26705" w14:textId="77777777" w:rsidR="0032219C" w:rsidRDefault="0032219C" w:rsidP="0032219C">
      <w:pPr>
        <w:spacing w:after="0" w:line="360" w:lineRule="auto"/>
        <w:jc w:val="center"/>
        <w:rPr>
          <w:rFonts w:ascii="SutonnyMJ" w:hAnsi="SutonnyMJ" w:cs="SutonnyMJ"/>
          <w:noProof/>
          <w:sz w:val="24"/>
          <w:szCs w:val="24"/>
          <w:lang w:val="en-AU" w:eastAsia="en-AU"/>
        </w:rPr>
      </w:pPr>
      <w:r w:rsidRPr="00012732">
        <w:rPr>
          <w:rFonts w:ascii="SutonnyMJ" w:hAnsi="SutonnyMJ" w:cs="SutonnyMJ"/>
          <w:noProof/>
          <w:sz w:val="24"/>
          <w:szCs w:val="24"/>
        </w:rPr>
        <w:drawing>
          <wp:anchor distT="0" distB="0" distL="114300" distR="114300" simplePos="0" relativeHeight="251667456" behindDoc="1" locked="0" layoutInCell="1" allowOverlap="1" wp14:anchorId="22E244B7" wp14:editId="5D72F1DA">
            <wp:simplePos x="0" y="0"/>
            <wp:positionH relativeFrom="column">
              <wp:posOffset>-213995</wp:posOffset>
            </wp:positionH>
            <wp:positionV relativeFrom="paragraph">
              <wp:posOffset>238125</wp:posOffset>
            </wp:positionV>
            <wp:extent cx="417830" cy="417830"/>
            <wp:effectExtent l="0" t="0" r="1270" b="1270"/>
            <wp:wrapNone/>
            <wp:docPr id="4" name="Picture 4" descr="Description: C:\Users\EBLICT\AppData\Local\Microsoft\Windows\INetCache\Content.Word\BD Govt.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3" descr="Description: C:\Users\EBLICT\AppData\Local\Microsoft\Windows\INetCache\Content.Word\BD Govt. Logo.p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830" cy="4178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012732">
        <w:rPr>
          <w:rFonts w:ascii="SutonnyMJ" w:hAnsi="SutonnyMJ" w:cs="SutonnyMJ"/>
          <w:noProof/>
          <w:sz w:val="24"/>
          <w:szCs w:val="24"/>
        </w:rPr>
        <w:drawing>
          <wp:anchor distT="0" distB="0" distL="114300" distR="114300" simplePos="0" relativeHeight="251666432" behindDoc="1" locked="0" layoutInCell="1" allowOverlap="1" wp14:anchorId="1DB51C14" wp14:editId="4802E39D">
            <wp:simplePos x="0" y="0"/>
            <wp:positionH relativeFrom="column">
              <wp:posOffset>4996180</wp:posOffset>
            </wp:positionH>
            <wp:positionV relativeFrom="paragraph">
              <wp:posOffset>232410</wp:posOffset>
            </wp:positionV>
            <wp:extent cx="571500" cy="423545"/>
            <wp:effectExtent l="0" t="0" r="0" b="0"/>
            <wp:wrapNone/>
            <wp:docPr id="3" name="Picture 3" descr="Description: C:\Users\EBLICT\AppData\Local\Microsoft\Windows\INetCache\Content.Word\mujib_100_logo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2" descr="Description: C:\Users\EBLICT\AppData\Local\Microsoft\Windows\INetCache\Content.Word\mujib_100_logo.jpg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" cy="4235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5C671031" w14:textId="77777777" w:rsidR="0032219C" w:rsidRDefault="0032219C" w:rsidP="0032219C">
      <w:pPr>
        <w:spacing w:after="0" w:line="360" w:lineRule="auto"/>
        <w:jc w:val="center"/>
        <w:rPr>
          <w:rFonts w:ascii="SutonnyMJ" w:hAnsi="SutonnyMJ" w:cs="SutonnyMJ"/>
          <w:noProof/>
          <w:sz w:val="24"/>
          <w:szCs w:val="24"/>
          <w:lang w:val="en-AU" w:eastAsia="en-AU"/>
        </w:rPr>
      </w:pPr>
      <w:r>
        <w:rPr>
          <w:rFonts w:ascii="SutonnyMJ" w:hAnsi="SutonnyMJ" w:cs="SutonnyMJ"/>
          <w:noProof/>
          <w:sz w:val="24"/>
          <w:szCs w:val="24"/>
          <w:lang w:val="en-AU" w:eastAsia="en-AU"/>
        </w:rPr>
        <w:tab/>
      </w:r>
    </w:p>
    <w:p w14:paraId="78E51EC9" w14:textId="77777777" w:rsidR="0032219C" w:rsidRPr="00722FAB" w:rsidRDefault="0032219C" w:rsidP="0032219C">
      <w:pPr>
        <w:spacing w:after="0" w:line="240" w:lineRule="auto"/>
        <w:jc w:val="center"/>
        <w:rPr>
          <w:rFonts w:ascii="Nikosh" w:hAnsi="Nikosh" w:cs="Nikosh"/>
          <w:sz w:val="28"/>
          <w:szCs w:val="24"/>
        </w:rPr>
      </w:pPr>
      <w:r>
        <w:rPr>
          <w:rFonts w:ascii="Nikosh" w:hAnsi="Nikosh" w:cs="Nikosh"/>
          <w:sz w:val="28"/>
          <w:szCs w:val="28"/>
          <w:cs/>
        </w:rPr>
        <w:t>গণপ্রজাতন্ত্রী বাংলাদেশ সরকার</w:t>
      </w:r>
    </w:p>
    <w:p w14:paraId="08DAEFF2" w14:textId="77777777" w:rsidR="0032219C" w:rsidRPr="00107EE6" w:rsidRDefault="0032219C" w:rsidP="0032219C">
      <w:pPr>
        <w:spacing w:after="0" w:line="240" w:lineRule="auto"/>
        <w:ind w:left="-360" w:right="-151" w:hanging="360"/>
        <w:jc w:val="center"/>
        <w:rPr>
          <w:rFonts w:ascii="Nikosh" w:hAnsi="Nikosh" w:cs="Nikosh"/>
          <w:bCs/>
          <w:sz w:val="30"/>
          <w:szCs w:val="30"/>
        </w:rPr>
      </w:pPr>
      <w:r w:rsidRPr="00107EE6">
        <w:rPr>
          <w:rFonts w:ascii="Nikosh" w:hAnsi="Nikosh" w:cs="Nikosh"/>
          <w:b/>
          <w:sz w:val="30"/>
          <w:szCs w:val="30"/>
          <w:lang w:val="en-AU"/>
        </w:rPr>
        <w:t>‘</w:t>
      </w:r>
      <w:r w:rsidRPr="00107EE6">
        <w:rPr>
          <w:rFonts w:ascii="Nikosh" w:hAnsi="Nikosh" w:cs="Nikosh"/>
          <w:bCs/>
          <w:sz w:val="30"/>
          <w:szCs w:val="30"/>
          <w:cs/>
        </w:rPr>
        <w:t>গবেষণা ও উন্নয়নের মাধ্যমে তথ্য প্রযুক্তিতে বাংলা ভাষা সমৃদ্ধকরণ (১ম সংশোধিত)</w:t>
      </w:r>
      <w:r w:rsidRPr="00107EE6">
        <w:rPr>
          <w:rFonts w:ascii="Nikosh" w:hAnsi="Nikosh" w:cs="Nikosh"/>
          <w:b/>
          <w:sz w:val="30"/>
          <w:szCs w:val="30"/>
          <w:lang w:val="en-AU"/>
        </w:rPr>
        <w:t>’</w:t>
      </w:r>
      <w:r w:rsidRPr="00107EE6">
        <w:rPr>
          <w:rFonts w:ascii="Nikosh" w:hAnsi="Nikosh" w:cs="Nikosh"/>
          <w:bCs/>
          <w:sz w:val="30"/>
          <w:szCs w:val="30"/>
          <w:lang w:val="en-AU"/>
        </w:rPr>
        <w:t xml:space="preserve"> </w:t>
      </w:r>
      <w:r w:rsidRPr="00107EE6">
        <w:rPr>
          <w:rFonts w:ascii="Nikosh" w:hAnsi="Nikosh" w:cs="Nikosh"/>
          <w:bCs/>
          <w:sz w:val="30"/>
          <w:szCs w:val="30"/>
          <w:cs/>
        </w:rPr>
        <w:t>প্রকল্প</w:t>
      </w:r>
    </w:p>
    <w:p w14:paraId="5233D22E" w14:textId="77777777" w:rsidR="0032219C" w:rsidRPr="00107EE6" w:rsidRDefault="0032219C" w:rsidP="0032219C">
      <w:pPr>
        <w:spacing w:after="0" w:line="240" w:lineRule="auto"/>
        <w:jc w:val="center"/>
        <w:rPr>
          <w:rFonts w:ascii="Nikosh" w:hAnsi="Nikosh" w:cs="Nikosh"/>
          <w:b/>
          <w:sz w:val="28"/>
          <w:szCs w:val="28"/>
          <w:cs/>
        </w:rPr>
      </w:pPr>
      <w:r>
        <w:rPr>
          <w:noProof/>
          <w:sz w:val="28"/>
          <w:szCs w:val="28"/>
        </w:rPr>
        <w:drawing>
          <wp:anchor distT="0" distB="0" distL="114300" distR="114300" simplePos="0" relativeHeight="251665408" behindDoc="1" locked="0" layoutInCell="1" allowOverlap="1" wp14:anchorId="31E2C84A" wp14:editId="642A98F2">
            <wp:simplePos x="0" y="0"/>
            <wp:positionH relativeFrom="column">
              <wp:posOffset>5198110</wp:posOffset>
            </wp:positionH>
            <wp:positionV relativeFrom="paragraph">
              <wp:posOffset>151765</wp:posOffset>
            </wp:positionV>
            <wp:extent cx="331470" cy="497205"/>
            <wp:effectExtent l="0" t="0" r="0" b="0"/>
            <wp:wrapNone/>
            <wp:docPr id="1" name="Picture 1" descr="Bangladesh Computer council New log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 descr="Bangladesh Computer council New logo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1470" cy="497205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107EE6">
        <w:rPr>
          <w:rFonts w:ascii="Nikosh" w:hAnsi="Nikosh" w:cs="Nikosh"/>
          <w:sz w:val="28"/>
          <w:szCs w:val="28"/>
          <w:cs/>
        </w:rPr>
        <w:t>বাংলাদেশ</w:t>
      </w:r>
      <w:r w:rsidRPr="00107EE6">
        <w:rPr>
          <w:rFonts w:ascii="Nikosh" w:hAnsi="Nikosh" w:cs="Nikosh"/>
          <w:sz w:val="28"/>
          <w:szCs w:val="28"/>
        </w:rPr>
        <w:t xml:space="preserve"> </w:t>
      </w:r>
      <w:r w:rsidRPr="00107EE6">
        <w:rPr>
          <w:rFonts w:ascii="Nikosh" w:hAnsi="Nikosh" w:cs="Nikosh"/>
          <w:sz w:val="28"/>
          <w:szCs w:val="28"/>
          <w:cs/>
        </w:rPr>
        <w:t>কম্পিউটার</w:t>
      </w:r>
      <w:r w:rsidRPr="00107EE6">
        <w:rPr>
          <w:rFonts w:ascii="Nikosh" w:hAnsi="Nikosh" w:cs="Nikosh"/>
          <w:sz w:val="28"/>
          <w:szCs w:val="28"/>
        </w:rPr>
        <w:t xml:space="preserve"> </w:t>
      </w:r>
      <w:r w:rsidRPr="00107EE6">
        <w:rPr>
          <w:rFonts w:ascii="Nikosh" w:hAnsi="Nikosh" w:cs="Nikosh"/>
          <w:sz w:val="28"/>
          <w:szCs w:val="28"/>
          <w:cs/>
        </w:rPr>
        <w:t>কাউন্সিল</w:t>
      </w:r>
    </w:p>
    <w:p w14:paraId="2913228D" w14:textId="77777777" w:rsidR="0032219C" w:rsidRDefault="0032219C" w:rsidP="0032219C">
      <w:pPr>
        <w:spacing w:after="0" w:line="240" w:lineRule="auto"/>
        <w:jc w:val="center"/>
        <w:rPr>
          <w:rFonts w:ascii="Nikosh" w:hAnsi="Nikosh" w:cs="Nikosh"/>
          <w:sz w:val="28"/>
          <w:szCs w:val="24"/>
        </w:rPr>
      </w:pPr>
      <w:r w:rsidRPr="009B7F1E">
        <w:rPr>
          <w:rFonts w:ascii="Nikosh" w:hAnsi="Nikosh" w:cs="Nikosh"/>
          <w:noProof/>
          <w:sz w:val="28"/>
          <w:szCs w:val="28"/>
        </w:rPr>
        <w:drawing>
          <wp:anchor distT="0" distB="0" distL="114300" distR="114300" simplePos="0" relativeHeight="251663360" behindDoc="1" locked="0" layoutInCell="1" allowOverlap="1" wp14:anchorId="513A627D" wp14:editId="47E148CD">
            <wp:simplePos x="0" y="0"/>
            <wp:positionH relativeFrom="column">
              <wp:posOffset>471805</wp:posOffset>
            </wp:positionH>
            <wp:positionV relativeFrom="paragraph">
              <wp:posOffset>102235</wp:posOffset>
            </wp:positionV>
            <wp:extent cx="575945" cy="322580"/>
            <wp:effectExtent l="0" t="0" r="0" b="1270"/>
            <wp:wrapNone/>
            <wp:docPr id="10" name="Picture 0" descr="ictdivision-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ctdivision-logo.p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5945" cy="32258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Pr="00A23631">
        <w:rPr>
          <w:rFonts w:ascii="Nikosh" w:hAnsi="Nikosh" w:cs="Nikosh"/>
          <w:noProof/>
          <w:sz w:val="32"/>
          <w:szCs w:val="32"/>
        </w:rPr>
        <w:drawing>
          <wp:anchor distT="0" distB="0" distL="114300" distR="114300" simplePos="0" relativeHeight="251664384" behindDoc="1" locked="0" layoutInCell="1" allowOverlap="1" wp14:anchorId="28B2AFD3" wp14:editId="6A0FF2D6">
            <wp:simplePos x="0" y="0"/>
            <wp:positionH relativeFrom="column">
              <wp:posOffset>-299720</wp:posOffset>
            </wp:positionH>
            <wp:positionV relativeFrom="paragraph">
              <wp:posOffset>85725</wp:posOffset>
            </wp:positionV>
            <wp:extent cx="688975" cy="339090"/>
            <wp:effectExtent l="0" t="0" r="0" b="3810"/>
            <wp:wrapNone/>
            <wp:docPr id="11" name="Picture 6" descr="123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123.jpg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88975" cy="339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Nikosh" w:hAnsi="Nikosh" w:cs="Nikosh"/>
          <w:sz w:val="28"/>
          <w:szCs w:val="28"/>
          <w:cs/>
        </w:rPr>
        <w:t>তথ্য</w:t>
      </w:r>
      <w:r>
        <w:rPr>
          <w:rFonts w:ascii="Nikosh" w:hAnsi="Nikosh" w:cs="Nikosh"/>
          <w:sz w:val="28"/>
          <w:szCs w:val="24"/>
        </w:rPr>
        <w:t xml:space="preserve"> </w:t>
      </w:r>
      <w:r>
        <w:rPr>
          <w:rFonts w:ascii="Nikosh" w:hAnsi="Nikosh" w:cs="Nikosh"/>
          <w:sz w:val="28"/>
          <w:szCs w:val="28"/>
          <w:cs/>
        </w:rPr>
        <w:t>ও</w:t>
      </w:r>
      <w:r>
        <w:rPr>
          <w:rFonts w:ascii="Nikosh" w:hAnsi="Nikosh" w:cs="Nikosh"/>
          <w:sz w:val="28"/>
          <w:szCs w:val="24"/>
        </w:rPr>
        <w:t xml:space="preserve"> </w:t>
      </w:r>
      <w:r>
        <w:rPr>
          <w:rFonts w:ascii="Nikosh" w:hAnsi="Nikosh" w:cs="Nikosh"/>
          <w:sz w:val="28"/>
          <w:szCs w:val="28"/>
          <w:cs/>
        </w:rPr>
        <w:t>যোগাযোগ</w:t>
      </w:r>
      <w:r>
        <w:rPr>
          <w:rFonts w:ascii="Nikosh" w:hAnsi="Nikosh" w:cs="Nikosh"/>
          <w:sz w:val="28"/>
          <w:szCs w:val="24"/>
        </w:rPr>
        <w:t xml:space="preserve"> </w:t>
      </w:r>
      <w:r>
        <w:rPr>
          <w:rFonts w:ascii="Nikosh" w:hAnsi="Nikosh" w:cs="Nikosh"/>
          <w:sz w:val="28"/>
          <w:szCs w:val="28"/>
          <w:cs/>
        </w:rPr>
        <w:t>প্রযুক্তি</w:t>
      </w:r>
      <w:r>
        <w:rPr>
          <w:rFonts w:ascii="Nikosh" w:hAnsi="Nikosh" w:cs="Nikosh"/>
          <w:sz w:val="28"/>
          <w:szCs w:val="24"/>
        </w:rPr>
        <w:t xml:space="preserve"> </w:t>
      </w:r>
      <w:r>
        <w:rPr>
          <w:rFonts w:ascii="Nikosh" w:hAnsi="Nikosh" w:cs="Nikosh"/>
          <w:sz w:val="28"/>
          <w:szCs w:val="28"/>
          <w:cs/>
        </w:rPr>
        <w:t>বিভাগ</w:t>
      </w:r>
    </w:p>
    <w:p w14:paraId="5E214E04" w14:textId="77777777" w:rsidR="0032219C" w:rsidRPr="00107EE6" w:rsidRDefault="0032219C" w:rsidP="0032219C">
      <w:pPr>
        <w:spacing w:after="0" w:line="240" w:lineRule="auto"/>
        <w:jc w:val="center"/>
        <w:rPr>
          <w:rFonts w:ascii="Nikosh" w:hAnsi="Nikosh" w:cs="Nikosh"/>
          <w:sz w:val="20"/>
          <w:szCs w:val="20"/>
        </w:rPr>
      </w:pPr>
      <w:r w:rsidRPr="00107EE6">
        <w:rPr>
          <w:rFonts w:ascii="Nikosh" w:hAnsi="Nikosh" w:cs="Nikosh"/>
          <w:sz w:val="20"/>
          <w:szCs w:val="20"/>
          <w:cs/>
        </w:rPr>
        <w:t>লেভেল-৮ (উত্তর)</w:t>
      </w:r>
      <w:r w:rsidRPr="00107EE6">
        <w:rPr>
          <w:rFonts w:ascii="Nikosh" w:hAnsi="Nikosh" w:cs="Nikosh"/>
          <w:sz w:val="20"/>
          <w:szCs w:val="20"/>
        </w:rPr>
        <w:t xml:space="preserve">, </w:t>
      </w:r>
      <w:r w:rsidRPr="00107EE6">
        <w:rPr>
          <w:rFonts w:ascii="Nikosh" w:hAnsi="Nikosh" w:cs="Nikosh"/>
          <w:sz w:val="20"/>
          <w:szCs w:val="20"/>
          <w:cs/>
        </w:rPr>
        <w:t>আইসিটি</w:t>
      </w:r>
      <w:r w:rsidRPr="00107EE6">
        <w:rPr>
          <w:rFonts w:ascii="Nikosh" w:hAnsi="Nikosh" w:cs="Nikosh"/>
          <w:sz w:val="20"/>
          <w:szCs w:val="20"/>
        </w:rPr>
        <w:t xml:space="preserve"> </w:t>
      </w:r>
      <w:r w:rsidRPr="00107EE6">
        <w:rPr>
          <w:rFonts w:ascii="Nikosh" w:hAnsi="Nikosh" w:cs="Nikosh"/>
          <w:sz w:val="20"/>
          <w:szCs w:val="20"/>
          <w:cs/>
        </w:rPr>
        <w:t>টাওয়ার</w:t>
      </w:r>
      <w:r w:rsidRPr="00107EE6">
        <w:rPr>
          <w:rFonts w:ascii="Nikosh" w:hAnsi="Nikosh" w:cs="Nikosh"/>
          <w:sz w:val="20"/>
          <w:szCs w:val="20"/>
        </w:rPr>
        <w:t xml:space="preserve">, </w:t>
      </w:r>
      <w:r w:rsidRPr="00107EE6">
        <w:rPr>
          <w:rFonts w:ascii="Nikosh" w:hAnsi="Nikosh" w:cs="Nikosh"/>
          <w:sz w:val="20"/>
          <w:szCs w:val="20"/>
          <w:cs/>
        </w:rPr>
        <w:t>শের-ই-বাংলা</w:t>
      </w:r>
      <w:r w:rsidRPr="00107EE6">
        <w:rPr>
          <w:rFonts w:ascii="Nikosh" w:hAnsi="Nikosh" w:cs="Nikosh"/>
          <w:sz w:val="20"/>
          <w:szCs w:val="20"/>
        </w:rPr>
        <w:t xml:space="preserve"> </w:t>
      </w:r>
      <w:r w:rsidRPr="00107EE6">
        <w:rPr>
          <w:rFonts w:ascii="Nikosh" w:hAnsi="Nikosh" w:cs="Nikosh"/>
          <w:sz w:val="20"/>
          <w:szCs w:val="20"/>
          <w:cs/>
        </w:rPr>
        <w:t>নগর</w:t>
      </w:r>
      <w:r w:rsidRPr="00107EE6">
        <w:rPr>
          <w:rFonts w:ascii="Nikosh" w:hAnsi="Nikosh" w:cs="Nikosh"/>
          <w:sz w:val="20"/>
          <w:szCs w:val="20"/>
        </w:rPr>
        <w:t xml:space="preserve">, </w:t>
      </w:r>
      <w:r w:rsidRPr="00107EE6">
        <w:rPr>
          <w:rFonts w:ascii="Nikosh" w:hAnsi="Nikosh" w:cs="Nikosh"/>
          <w:sz w:val="20"/>
          <w:szCs w:val="20"/>
          <w:cs/>
        </w:rPr>
        <w:t>ঢাকা</w:t>
      </w:r>
      <w:r w:rsidRPr="00107EE6">
        <w:rPr>
          <w:rFonts w:ascii="Nikosh" w:hAnsi="Nikosh" w:cs="Nikosh"/>
          <w:sz w:val="20"/>
          <w:szCs w:val="20"/>
        </w:rPr>
        <w:t>-</w:t>
      </w:r>
      <w:r w:rsidRPr="00107EE6">
        <w:rPr>
          <w:rFonts w:ascii="Nikosh" w:hAnsi="Nikosh" w:cs="Nikosh"/>
          <w:sz w:val="20"/>
          <w:szCs w:val="20"/>
          <w:cs/>
        </w:rPr>
        <w:t>১২০৭</w:t>
      </w:r>
    </w:p>
    <w:p w14:paraId="3EBAE4A4" w14:textId="77777777" w:rsidR="0032219C" w:rsidRPr="00107EE6" w:rsidRDefault="0032219C" w:rsidP="0032219C">
      <w:pPr>
        <w:tabs>
          <w:tab w:val="left" w:pos="388"/>
          <w:tab w:val="center" w:pos="4680"/>
        </w:tabs>
        <w:spacing w:after="120" w:line="240" w:lineRule="auto"/>
        <w:contextualSpacing/>
        <w:jc w:val="center"/>
        <w:rPr>
          <w:sz w:val="16"/>
          <w:szCs w:val="16"/>
        </w:rPr>
      </w:pPr>
      <w:r w:rsidRPr="00107EE6">
        <w:rPr>
          <w:sz w:val="16"/>
          <w:szCs w:val="16"/>
        </w:rPr>
        <w:t xml:space="preserve">Website: www.eblict.gov.bd, E-mail: pdeblict@bcc.gov.bd, Phone- 55006880 </w:t>
      </w:r>
    </w:p>
    <w:p w14:paraId="4D155889" w14:textId="77777777" w:rsidR="0032219C" w:rsidRDefault="0032219C" w:rsidP="0032219C">
      <w:pPr>
        <w:tabs>
          <w:tab w:val="left" w:pos="388"/>
          <w:tab w:val="center" w:pos="4680"/>
        </w:tabs>
        <w:spacing w:after="120" w:line="240" w:lineRule="auto"/>
        <w:contextualSpacing/>
        <w:jc w:val="center"/>
        <w:rPr>
          <w:rFonts w:ascii="Nikosh" w:hAnsi="Nikosh" w:cs="Nikosh"/>
          <w:sz w:val="28"/>
          <w:szCs w:val="28"/>
          <w:cs/>
        </w:rPr>
      </w:pPr>
    </w:p>
    <w:p w14:paraId="46B12E33" w14:textId="5721F734" w:rsidR="0032219C" w:rsidRPr="0032219C" w:rsidRDefault="0032219C" w:rsidP="0032219C">
      <w:pPr>
        <w:tabs>
          <w:tab w:val="left" w:pos="388"/>
          <w:tab w:val="center" w:pos="4680"/>
        </w:tabs>
        <w:spacing w:after="120" w:line="240" w:lineRule="auto"/>
        <w:contextualSpacing/>
        <w:jc w:val="center"/>
        <w:rPr>
          <w:rFonts w:hint="cs"/>
          <w:sz w:val="16"/>
          <w:szCs w:val="16"/>
          <w:cs/>
        </w:rPr>
      </w:pPr>
      <w:r w:rsidRPr="00514DE1">
        <w:rPr>
          <w:rFonts w:cstheme="minorHAnsi"/>
          <w:noProof/>
          <w:sz w:val="16"/>
          <w:szCs w:val="18"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614FD196" wp14:editId="4E285AA8">
                <wp:simplePos x="0" y="0"/>
                <wp:positionH relativeFrom="column">
                  <wp:posOffset>-641838</wp:posOffset>
                </wp:positionH>
                <wp:positionV relativeFrom="paragraph">
                  <wp:posOffset>23300</wp:posOffset>
                </wp:positionV>
                <wp:extent cx="6962775" cy="0"/>
                <wp:effectExtent l="0" t="0" r="9525" b="19050"/>
                <wp:wrapNone/>
                <wp:docPr id="17" name="Straight Connector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962775" cy="0"/>
                        </a:xfrm>
                        <a:prstGeom prst="line">
                          <a:avLst/>
                        </a:prstGeom>
                        <a:ln w="25400"/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8A0BBB2" id="Straight Connector 17" o:spid="_x0000_s1026" style="position:absolute;z-index:251661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0.55pt,1.85pt" to="497.7pt,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" strokecolor="black [3200]" strokeweight="2pt">
                <v:stroke joinstyle="miter"/>
              </v:line>
            </w:pict>
          </mc:Fallback>
        </mc:AlternateContent>
      </w:r>
    </w:p>
    <w:p w14:paraId="7037313E" w14:textId="1B4F4083" w:rsidR="0099093D" w:rsidRPr="00585496" w:rsidRDefault="0099093D" w:rsidP="0099093D">
      <w:pPr>
        <w:spacing w:after="0"/>
        <w:rPr>
          <w:rFonts w:ascii="Nikosh" w:eastAsia="SolaimanLipi" w:hAnsi="Nikosh" w:cs="Nikosh"/>
          <w:color w:val="000000"/>
          <w:sz w:val="26"/>
          <w:szCs w:val="26"/>
        </w:rPr>
      </w:pPr>
      <w:proofErr w:type="spellStart"/>
      <w:r w:rsidRPr="00585496">
        <w:rPr>
          <w:rFonts w:ascii="Nikosh" w:eastAsia="SolaimanLipi" w:hAnsi="Nikosh" w:cs="Nikosh"/>
          <w:sz w:val="26"/>
          <w:szCs w:val="26"/>
        </w:rPr>
        <w:t>বিষয়</w:t>
      </w:r>
      <w:proofErr w:type="spellEnd"/>
      <w:r w:rsidR="0032219C">
        <w:rPr>
          <w:rFonts w:ascii="Nikosh" w:eastAsia="SolaimanLipi" w:hAnsi="Nikosh" w:cs="Nikosh"/>
          <w:sz w:val="26"/>
          <w:szCs w:val="26"/>
        </w:rPr>
        <w:t xml:space="preserve">: </w:t>
      </w:r>
      <w:bookmarkStart w:id="0" w:name="_GoBack"/>
      <w:bookmarkEnd w:id="0"/>
      <w:r w:rsidRPr="00585496">
        <w:rPr>
          <w:rFonts w:ascii="Nikosh" w:eastAsia="SolaimanLipi" w:hAnsi="Nikosh" w:cs="Nikosh"/>
          <w:sz w:val="26"/>
          <w:szCs w:val="26"/>
        </w:rPr>
        <w:t xml:space="preserve">‘গবেষণা ও </w:t>
      </w:r>
      <w:proofErr w:type="spellStart"/>
      <w:r w:rsidRPr="00585496">
        <w:rPr>
          <w:rFonts w:ascii="Nikosh" w:eastAsia="SolaimanLipi" w:hAnsi="Nikosh" w:cs="Nikosh"/>
          <w:sz w:val="26"/>
          <w:szCs w:val="26"/>
        </w:rPr>
        <w:t>উন্নয়নের</w:t>
      </w:r>
      <w:proofErr w:type="spellEnd"/>
      <w:r w:rsidRPr="00585496">
        <w:rPr>
          <w:rFonts w:ascii="Nikosh" w:eastAsia="SolaimanLipi" w:hAnsi="Nikosh" w:cs="Nikosh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sz w:val="26"/>
          <w:szCs w:val="26"/>
        </w:rPr>
        <w:t>মাধ্যমে</w:t>
      </w:r>
      <w:proofErr w:type="spellEnd"/>
      <w:r w:rsidRPr="00585496">
        <w:rPr>
          <w:rFonts w:ascii="Nikosh" w:eastAsia="SolaimanLipi" w:hAnsi="Nikosh" w:cs="Nikosh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sz w:val="26"/>
          <w:szCs w:val="26"/>
        </w:rPr>
        <w:t>তথ্য</w:t>
      </w:r>
      <w:proofErr w:type="spellEnd"/>
      <w:r w:rsidRPr="00585496">
        <w:rPr>
          <w:rFonts w:ascii="Nikosh" w:eastAsia="SolaimanLipi" w:hAnsi="Nikosh" w:cs="Nikosh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sz w:val="26"/>
          <w:szCs w:val="26"/>
        </w:rPr>
        <w:t>প্রযুক্তিতে</w:t>
      </w:r>
      <w:proofErr w:type="spellEnd"/>
      <w:r w:rsidRPr="00585496">
        <w:rPr>
          <w:rFonts w:ascii="Nikosh" w:eastAsia="SolaimanLipi" w:hAnsi="Nikosh" w:cs="Nikosh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sz w:val="26"/>
          <w:szCs w:val="26"/>
        </w:rPr>
        <w:t>বাংলা</w:t>
      </w:r>
      <w:proofErr w:type="spellEnd"/>
      <w:r w:rsidRPr="00585496">
        <w:rPr>
          <w:rFonts w:ascii="Nikosh" w:eastAsia="SolaimanLipi" w:hAnsi="Nikosh" w:cs="Nikosh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sz w:val="26"/>
          <w:szCs w:val="26"/>
        </w:rPr>
        <w:t>ভাষা</w:t>
      </w:r>
      <w:proofErr w:type="spellEnd"/>
      <w:r w:rsidRPr="00585496">
        <w:rPr>
          <w:rFonts w:ascii="Nikosh" w:eastAsia="SolaimanLipi" w:hAnsi="Nikosh" w:cs="Nikosh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sz w:val="26"/>
          <w:szCs w:val="26"/>
        </w:rPr>
        <w:t>সমৃদ্ধকরণ</w:t>
      </w:r>
      <w:proofErr w:type="spellEnd"/>
      <w:r w:rsidRPr="00585496">
        <w:rPr>
          <w:rFonts w:ascii="Nikosh" w:eastAsia="SolaimanLipi" w:hAnsi="Nikosh" w:cs="Nikosh"/>
          <w:sz w:val="26"/>
          <w:szCs w:val="26"/>
        </w:rPr>
        <w:t xml:space="preserve">’ </w:t>
      </w:r>
      <w:proofErr w:type="spellStart"/>
      <w:r w:rsidRPr="00585496">
        <w:rPr>
          <w:rFonts w:ascii="Nikosh" w:eastAsia="SolaimanLipi" w:hAnsi="Nikosh" w:cs="Nikosh"/>
          <w:color w:val="000000"/>
          <w:sz w:val="26"/>
          <w:szCs w:val="26"/>
        </w:rPr>
        <w:t>শীর্ষক</w:t>
      </w:r>
      <w:proofErr w:type="spellEnd"/>
      <w:r w:rsidRPr="00585496">
        <w:rPr>
          <w:rFonts w:ascii="Nikosh" w:eastAsia="SolaimanLipi" w:hAnsi="Nikosh" w:cs="Nikosh"/>
          <w:color w:val="000000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color w:val="000000"/>
          <w:sz w:val="26"/>
          <w:szCs w:val="26"/>
        </w:rPr>
        <w:t>প্রকল্পের</w:t>
      </w:r>
      <w:proofErr w:type="spellEnd"/>
      <w:r w:rsidRPr="00585496">
        <w:rPr>
          <w:rFonts w:ascii="Nikosh" w:eastAsia="SolaimanLipi" w:hAnsi="Nikosh" w:cs="Nikosh"/>
          <w:color w:val="000000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color w:val="000000"/>
          <w:sz w:val="26"/>
          <w:szCs w:val="26"/>
        </w:rPr>
        <w:t>প্রকল্প</w:t>
      </w:r>
      <w:proofErr w:type="spellEnd"/>
      <w:r w:rsidRPr="00585496">
        <w:rPr>
          <w:rFonts w:ascii="Nikosh" w:eastAsia="SolaimanLipi" w:hAnsi="Nikosh" w:cs="Nikosh"/>
          <w:color w:val="000000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color w:val="000000"/>
          <w:sz w:val="26"/>
          <w:szCs w:val="26"/>
        </w:rPr>
        <w:t>বাস্তবায়ন</w:t>
      </w:r>
      <w:proofErr w:type="spellEnd"/>
      <w:r w:rsidRPr="00585496">
        <w:rPr>
          <w:rFonts w:ascii="Nikosh" w:eastAsia="SolaimanLipi" w:hAnsi="Nikosh" w:cs="Nikosh"/>
          <w:color w:val="000000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color w:val="000000"/>
          <w:sz w:val="26"/>
          <w:szCs w:val="26"/>
        </w:rPr>
        <w:t>কমিটির</w:t>
      </w:r>
      <w:proofErr w:type="spellEnd"/>
      <w:r w:rsidRPr="00585496">
        <w:rPr>
          <w:rFonts w:ascii="Nikosh" w:eastAsia="SolaimanLipi" w:hAnsi="Nikosh" w:cs="Nikosh"/>
          <w:color w:val="000000"/>
          <w:sz w:val="26"/>
          <w:szCs w:val="26"/>
        </w:rPr>
        <w:t xml:space="preserve"> </w:t>
      </w:r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১</w:t>
      </w:r>
      <w:r w:rsidR="0032219C">
        <w:rPr>
          <w:rFonts w:ascii="Nikosh" w:eastAsia="SolaimanLipi" w:hAnsi="Nikosh" w:cs="Nikosh"/>
          <w:color w:val="000000"/>
          <w:sz w:val="26"/>
          <w:szCs w:val="26"/>
          <w:cs/>
        </w:rPr>
        <w:t xml:space="preserve">৮ </w:t>
      </w:r>
      <w:r w:rsidR="002D5A5D"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ত</w:t>
      </w:r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ম</w:t>
      </w:r>
      <w:r w:rsidRPr="00585496">
        <w:rPr>
          <w:rFonts w:ascii="Nikosh" w:eastAsia="SolaimanLipi" w:hAnsi="Nikosh" w:cs="Nikosh"/>
          <w:color w:val="000000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color w:val="000000"/>
          <w:sz w:val="26"/>
          <w:szCs w:val="26"/>
        </w:rPr>
        <w:t>সভা</w:t>
      </w:r>
      <w:proofErr w:type="spellEnd"/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র</w:t>
      </w:r>
      <w:r w:rsidRPr="00585496">
        <w:rPr>
          <w:rFonts w:ascii="Nikosh" w:eastAsia="SolaimanLipi" w:hAnsi="Nikosh" w:cs="Nikosh"/>
          <w:color w:val="000000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color w:val="000000"/>
          <w:sz w:val="26"/>
          <w:szCs w:val="26"/>
        </w:rPr>
        <w:t>সম্মানিত</w:t>
      </w:r>
      <w:proofErr w:type="spellEnd"/>
      <w:r w:rsidRPr="00585496">
        <w:rPr>
          <w:rFonts w:ascii="Nikosh" w:eastAsia="SolaimanLipi" w:hAnsi="Nikosh" w:cs="Nikosh"/>
          <w:color w:val="000000"/>
          <w:sz w:val="26"/>
          <w:szCs w:val="26"/>
        </w:rPr>
        <w:t xml:space="preserve"> </w:t>
      </w:r>
      <w:proofErr w:type="spellStart"/>
      <w:r w:rsidRPr="00585496">
        <w:rPr>
          <w:rFonts w:ascii="Nikosh" w:eastAsia="SolaimanLipi" w:hAnsi="Nikosh" w:cs="Nikosh"/>
          <w:color w:val="000000"/>
          <w:sz w:val="26"/>
          <w:szCs w:val="26"/>
        </w:rPr>
        <w:t>সদস্য</w:t>
      </w:r>
      <w:proofErr w:type="spellEnd"/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বৃন্দের উপস্থিতি।</w:t>
      </w:r>
    </w:p>
    <w:p w14:paraId="106919C1" w14:textId="3939DB42" w:rsidR="0099093D" w:rsidRPr="00585496" w:rsidRDefault="005D76A3" w:rsidP="0099093D">
      <w:pPr>
        <w:spacing w:after="0"/>
        <w:jc w:val="center"/>
        <w:rPr>
          <w:rFonts w:ascii="Nikosh" w:eastAsia="SolaimanLipi" w:hAnsi="Nikosh" w:cs="Nikosh"/>
          <w:color w:val="000000"/>
          <w:sz w:val="26"/>
          <w:szCs w:val="26"/>
        </w:rPr>
      </w:pPr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৩১</w:t>
      </w:r>
      <w:r w:rsidR="004324F8" w:rsidRPr="00585496">
        <w:rPr>
          <w:rFonts w:ascii="Nikosh" w:eastAsia="SolaimanLipi" w:hAnsi="Nikosh" w:cs="Nikosh"/>
          <w:color w:val="000000"/>
          <w:sz w:val="26"/>
          <w:szCs w:val="26"/>
          <w:cs/>
        </w:rPr>
        <w:t xml:space="preserve"> </w:t>
      </w:r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 xml:space="preserve">আগস্ট </w:t>
      </w:r>
      <w:r w:rsidR="0099093D"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২০২</w:t>
      </w:r>
      <w:r w:rsidR="004324F8"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৩</w:t>
      </w:r>
      <w:r w:rsidR="0099093D" w:rsidRPr="00585496">
        <w:rPr>
          <w:rFonts w:ascii="Nikosh" w:eastAsia="SolaimanLipi" w:hAnsi="Nikosh" w:cs="Nikosh"/>
          <w:color w:val="000000"/>
          <w:sz w:val="26"/>
          <w:szCs w:val="26"/>
          <w:cs/>
        </w:rPr>
        <w:t xml:space="preserve"> ইং, </w:t>
      </w:r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বিকাল</w:t>
      </w:r>
      <w:r w:rsidR="004324F8" w:rsidRPr="00585496">
        <w:rPr>
          <w:rFonts w:ascii="Nikosh" w:eastAsia="SolaimanLipi" w:hAnsi="Nikosh" w:cs="Nikosh"/>
          <w:color w:val="000000"/>
          <w:sz w:val="26"/>
          <w:szCs w:val="26"/>
          <w:cs/>
        </w:rPr>
        <w:t xml:space="preserve"> </w:t>
      </w:r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০৩</w:t>
      </w:r>
      <w:r w:rsidR="0099093D" w:rsidRPr="00585496">
        <w:rPr>
          <w:rFonts w:ascii="Nikosh" w:eastAsia="SolaimanLipi" w:hAnsi="Nikosh" w:cs="Nikosh"/>
          <w:color w:val="000000"/>
          <w:sz w:val="26"/>
          <w:szCs w:val="26"/>
          <w:cs/>
        </w:rPr>
        <w:t>:</w:t>
      </w:r>
      <w:r w:rsidR="004324F8"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০</w:t>
      </w:r>
      <w:r w:rsidR="0099093D" w:rsidRPr="00585496">
        <w:rPr>
          <w:rFonts w:ascii="Nikosh" w:eastAsia="SolaimanLipi" w:hAnsi="Nikosh" w:cs="Nikosh"/>
          <w:color w:val="000000"/>
          <w:sz w:val="26"/>
          <w:szCs w:val="26"/>
          <w:cs/>
        </w:rPr>
        <w:t>০ ঘটিকা</w:t>
      </w:r>
      <w:r w:rsidR="002D5A5D" w:rsidRPr="00585496">
        <w:rPr>
          <w:rFonts w:ascii="Nikosh" w:eastAsia="SolaimanLipi" w:hAnsi="Nikosh" w:cs="Nikosh"/>
          <w:color w:val="000000"/>
          <w:sz w:val="26"/>
          <w:szCs w:val="26"/>
          <w:cs/>
        </w:rPr>
        <w:t xml:space="preserve"> </w:t>
      </w:r>
    </w:p>
    <w:p w14:paraId="2B0DA8E7" w14:textId="12C57A7E" w:rsidR="0099093D" w:rsidRPr="00585496" w:rsidRDefault="0099093D" w:rsidP="0099093D">
      <w:pPr>
        <w:spacing w:after="0"/>
        <w:jc w:val="center"/>
        <w:rPr>
          <w:rFonts w:ascii="Nikosh" w:eastAsia="SolaimanLipi" w:hAnsi="Nikosh" w:cs="Nikosh"/>
          <w:sz w:val="26"/>
          <w:szCs w:val="26"/>
          <w:cs/>
        </w:rPr>
      </w:pPr>
      <w:r w:rsidRPr="00585496">
        <w:rPr>
          <w:rFonts w:ascii="Nikosh" w:eastAsia="SolaimanLipi" w:hAnsi="Nikosh" w:cs="Nikosh"/>
          <w:color w:val="000000"/>
          <w:sz w:val="26"/>
          <w:szCs w:val="26"/>
          <w:cs/>
        </w:rPr>
        <w:t xml:space="preserve">স্থান: </w:t>
      </w:r>
      <w:r w:rsidRPr="00585496">
        <w:rPr>
          <w:rFonts w:ascii="Nikosh" w:eastAsiaTheme="minorHAnsi" w:hAnsi="Nikosh" w:cs="Nikosh"/>
          <w:color w:val="000000" w:themeColor="text1"/>
          <w:sz w:val="26"/>
          <w:szCs w:val="26"/>
          <w:cs/>
        </w:rPr>
        <w:t>অনলাইনভিত্তিক জুম সফটওয়্যার।</w:t>
      </w:r>
    </w:p>
    <w:tbl>
      <w:tblPr>
        <w:tblW w:w="10208" w:type="dxa"/>
        <w:tblBorders>
          <w:top w:val="single" w:sz="4" w:space="0" w:color="000000"/>
          <w:left w:val="single" w:sz="4" w:space="0" w:color="000000"/>
          <w:bottom w:val="single" w:sz="4" w:space="0" w:color="000000"/>
          <w:right w:val="single" w:sz="4" w:space="0" w:color="000000"/>
          <w:insideH w:val="single" w:sz="4" w:space="0" w:color="000000"/>
          <w:insideV w:val="single" w:sz="4" w:space="0" w:color="000000"/>
        </w:tblBorders>
        <w:tblLayout w:type="fixed"/>
        <w:tblLook w:val="0400" w:firstRow="0" w:lastRow="0" w:firstColumn="0" w:lastColumn="0" w:noHBand="0" w:noVBand="1"/>
      </w:tblPr>
      <w:tblGrid>
        <w:gridCol w:w="759"/>
        <w:gridCol w:w="3805"/>
        <w:gridCol w:w="3225"/>
        <w:gridCol w:w="2419"/>
      </w:tblGrid>
      <w:tr w:rsidR="0099093D" w:rsidRPr="00585496" w14:paraId="28B242E6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46156AB4" w14:textId="77777777" w:rsidR="0099093D" w:rsidRPr="00B40698" w:rsidRDefault="0099093D" w:rsidP="0099093D">
            <w:pPr>
              <w:spacing w:after="0"/>
              <w:jc w:val="center"/>
              <w:rPr>
                <w:rFonts w:ascii="Nikosh" w:eastAsia="SolaimanLipi" w:hAnsi="Nikosh" w:cs="Nikosh"/>
                <w:b/>
              </w:rPr>
            </w:pPr>
            <w:proofErr w:type="spellStart"/>
            <w:r w:rsidRPr="00B40698">
              <w:rPr>
                <w:rFonts w:ascii="Nikosh" w:eastAsia="SolaimanLipi" w:hAnsi="Nikosh" w:cs="Nikosh"/>
                <w:b/>
              </w:rPr>
              <w:t>ক্রমিক</w:t>
            </w:r>
            <w:proofErr w:type="spellEnd"/>
            <w:r w:rsidRPr="00B40698">
              <w:rPr>
                <w:rFonts w:ascii="Nikosh" w:eastAsia="SolaimanLipi" w:hAnsi="Nikosh" w:cs="Nikosh"/>
                <w:b/>
              </w:rPr>
              <w:t xml:space="preserve"> </w:t>
            </w:r>
            <w:proofErr w:type="spellStart"/>
            <w:r w:rsidRPr="00B40698">
              <w:rPr>
                <w:rFonts w:ascii="Nikosh" w:eastAsia="SolaimanLipi" w:hAnsi="Nikosh" w:cs="Nikosh"/>
                <w:b/>
              </w:rPr>
              <w:t>নং</w:t>
            </w:r>
            <w:proofErr w:type="spellEnd"/>
          </w:p>
        </w:tc>
        <w:tc>
          <w:tcPr>
            <w:tcW w:w="3805" w:type="dxa"/>
            <w:vAlign w:val="center"/>
          </w:tcPr>
          <w:p w14:paraId="3EAB4B7D" w14:textId="77777777" w:rsidR="0099093D" w:rsidRPr="00B40698" w:rsidRDefault="0099093D" w:rsidP="0099093D">
            <w:pPr>
              <w:spacing w:after="0"/>
              <w:jc w:val="center"/>
              <w:rPr>
                <w:rFonts w:ascii="Nikosh" w:eastAsia="SolaimanLipi" w:hAnsi="Nikosh" w:cs="Nikosh"/>
                <w:b/>
                <w:sz w:val="26"/>
                <w:szCs w:val="26"/>
              </w:rPr>
            </w:pPr>
            <w:proofErr w:type="spellStart"/>
            <w:r w:rsidRPr="00B40698">
              <w:rPr>
                <w:rFonts w:ascii="Nikosh" w:eastAsia="SolaimanLipi" w:hAnsi="Nikosh" w:cs="Nikosh"/>
                <w:b/>
                <w:sz w:val="26"/>
                <w:szCs w:val="26"/>
              </w:rPr>
              <w:t>নাম</w:t>
            </w:r>
            <w:proofErr w:type="spellEnd"/>
            <w:r w:rsidRPr="00B40698">
              <w:rPr>
                <w:rFonts w:ascii="Nikosh" w:eastAsia="SolaimanLipi" w:hAnsi="Nikosh" w:cs="Nikosh"/>
                <w:b/>
                <w:sz w:val="26"/>
                <w:szCs w:val="26"/>
              </w:rPr>
              <w:t xml:space="preserve"> ও </w:t>
            </w:r>
            <w:proofErr w:type="spellStart"/>
            <w:r w:rsidRPr="00B40698">
              <w:rPr>
                <w:rFonts w:ascii="Nikosh" w:eastAsia="SolaimanLipi" w:hAnsi="Nikosh" w:cs="Nikosh"/>
                <w:b/>
                <w:sz w:val="26"/>
                <w:szCs w:val="26"/>
              </w:rPr>
              <w:t>পদবী</w:t>
            </w:r>
            <w:proofErr w:type="spellEnd"/>
          </w:p>
        </w:tc>
        <w:tc>
          <w:tcPr>
            <w:tcW w:w="3225" w:type="dxa"/>
            <w:vAlign w:val="center"/>
          </w:tcPr>
          <w:p w14:paraId="4C7BDAEB" w14:textId="77777777" w:rsidR="0099093D" w:rsidRPr="00B40698" w:rsidRDefault="0099093D" w:rsidP="0099093D">
            <w:pPr>
              <w:spacing w:after="0"/>
              <w:jc w:val="center"/>
              <w:rPr>
                <w:rFonts w:ascii="Nikosh" w:eastAsia="SolaimanLipi" w:hAnsi="Nikosh" w:cs="Nikosh"/>
                <w:b/>
                <w:sz w:val="26"/>
                <w:szCs w:val="26"/>
              </w:rPr>
            </w:pPr>
            <w:proofErr w:type="spellStart"/>
            <w:r w:rsidRPr="00B40698">
              <w:rPr>
                <w:rFonts w:ascii="Nikosh" w:eastAsia="SolaimanLipi" w:hAnsi="Nikosh" w:cs="Nikosh"/>
                <w:b/>
                <w:sz w:val="26"/>
                <w:szCs w:val="26"/>
              </w:rPr>
              <w:t>যোগাযোগের</w:t>
            </w:r>
            <w:proofErr w:type="spellEnd"/>
            <w:r w:rsidRPr="00B40698">
              <w:rPr>
                <w:rFonts w:ascii="Nikosh" w:eastAsia="SolaimanLipi" w:hAnsi="Nikosh" w:cs="Nikosh"/>
                <w:b/>
                <w:sz w:val="26"/>
                <w:szCs w:val="26"/>
              </w:rPr>
              <w:t xml:space="preserve"> </w:t>
            </w:r>
            <w:proofErr w:type="spellStart"/>
            <w:r w:rsidRPr="00B40698">
              <w:rPr>
                <w:rFonts w:ascii="Nikosh" w:eastAsia="SolaimanLipi" w:hAnsi="Nikosh" w:cs="Nikosh"/>
                <w:b/>
                <w:sz w:val="26"/>
                <w:szCs w:val="26"/>
              </w:rPr>
              <w:t>ঠিকানা</w:t>
            </w:r>
            <w:proofErr w:type="spellEnd"/>
          </w:p>
          <w:p w14:paraId="468A4169" w14:textId="77777777" w:rsidR="0099093D" w:rsidRPr="00B40698" w:rsidRDefault="0099093D" w:rsidP="0099093D">
            <w:pPr>
              <w:spacing w:after="0"/>
              <w:jc w:val="center"/>
              <w:rPr>
                <w:rFonts w:ascii="Nikosh" w:eastAsia="SolaimanLipi" w:hAnsi="Nikosh" w:cs="Nikosh"/>
                <w:b/>
                <w:sz w:val="26"/>
                <w:szCs w:val="26"/>
              </w:rPr>
            </w:pPr>
            <w:r w:rsidRPr="00B40698">
              <w:rPr>
                <w:rFonts w:ascii="Nikosh" w:eastAsia="SolaimanLipi" w:hAnsi="Nikosh" w:cs="Nikosh"/>
                <w:b/>
                <w:sz w:val="26"/>
                <w:szCs w:val="26"/>
              </w:rPr>
              <w:t>(ই-</w:t>
            </w:r>
            <w:proofErr w:type="spellStart"/>
            <w:r w:rsidRPr="00B40698">
              <w:rPr>
                <w:rFonts w:ascii="Nikosh" w:eastAsia="SolaimanLipi" w:hAnsi="Nikosh" w:cs="Nikosh"/>
                <w:b/>
                <w:sz w:val="26"/>
                <w:szCs w:val="26"/>
              </w:rPr>
              <w:t>মেইল</w:t>
            </w:r>
            <w:proofErr w:type="spellEnd"/>
            <w:r w:rsidRPr="00B40698">
              <w:rPr>
                <w:rFonts w:ascii="Nikosh" w:eastAsia="SolaimanLipi" w:hAnsi="Nikosh" w:cs="Nikosh"/>
                <w:b/>
                <w:sz w:val="26"/>
                <w:szCs w:val="26"/>
              </w:rPr>
              <w:t xml:space="preserve"> ও </w:t>
            </w:r>
            <w:proofErr w:type="spellStart"/>
            <w:r w:rsidRPr="00B40698">
              <w:rPr>
                <w:rFonts w:ascii="Nikosh" w:eastAsia="SolaimanLipi" w:hAnsi="Nikosh" w:cs="Nikosh"/>
                <w:b/>
                <w:sz w:val="26"/>
                <w:szCs w:val="26"/>
              </w:rPr>
              <w:t>ফোন</w:t>
            </w:r>
            <w:proofErr w:type="spellEnd"/>
            <w:r w:rsidRPr="00B40698">
              <w:rPr>
                <w:rFonts w:ascii="Nikosh" w:eastAsia="SolaimanLipi" w:hAnsi="Nikosh" w:cs="Nikosh"/>
                <w:b/>
                <w:sz w:val="26"/>
                <w:szCs w:val="26"/>
              </w:rPr>
              <w:t xml:space="preserve"> </w:t>
            </w:r>
            <w:proofErr w:type="spellStart"/>
            <w:r w:rsidRPr="00B40698">
              <w:rPr>
                <w:rFonts w:ascii="Nikosh" w:eastAsia="SolaimanLipi" w:hAnsi="Nikosh" w:cs="Nikosh"/>
                <w:b/>
                <w:sz w:val="26"/>
                <w:szCs w:val="26"/>
              </w:rPr>
              <w:t>নম্বর</w:t>
            </w:r>
            <w:proofErr w:type="spellEnd"/>
            <w:r w:rsidRPr="00B40698">
              <w:rPr>
                <w:rFonts w:ascii="Nikosh" w:eastAsia="SolaimanLipi" w:hAnsi="Nikosh" w:cs="Nikosh"/>
                <w:b/>
                <w:sz w:val="26"/>
                <w:szCs w:val="26"/>
              </w:rPr>
              <w:t>)</w:t>
            </w:r>
          </w:p>
        </w:tc>
        <w:tc>
          <w:tcPr>
            <w:tcW w:w="2419" w:type="dxa"/>
            <w:vAlign w:val="center"/>
          </w:tcPr>
          <w:p w14:paraId="40FC4365" w14:textId="00FEA9BC" w:rsidR="0099093D" w:rsidRPr="00B40698" w:rsidRDefault="0099093D" w:rsidP="00DD3221">
            <w:pPr>
              <w:spacing w:after="0"/>
              <w:jc w:val="center"/>
              <w:rPr>
                <w:rFonts w:ascii="Nikosh" w:eastAsia="SolaimanLipi" w:hAnsi="Nikosh" w:cs="Nikosh"/>
                <w:b/>
                <w:sz w:val="26"/>
                <w:szCs w:val="26"/>
              </w:rPr>
            </w:pPr>
            <w:proofErr w:type="spellStart"/>
            <w:r w:rsidRPr="00B40698">
              <w:rPr>
                <w:rFonts w:ascii="Nikosh" w:eastAsia="SolaimanLipi" w:hAnsi="Nikosh" w:cs="Nikosh"/>
                <w:b/>
                <w:sz w:val="26"/>
                <w:szCs w:val="26"/>
              </w:rPr>
              <w:t>মন্তব্য</w:t>
            </w:r>
            <w:proofErr w:type="spellEnd"/>
          </w:p>
        </w:tc>
      </w:tr>
      <w:tr w:rsidR="0099093D" w:rsidRPr="00585496" w14:paraId="5B068C8A" w14:textId="77777777" w:rsidTr="004A438D">
        <w:trPr>
          <w:trHeight w:val="741"/>
        </w:trPr>
        <w:tc>
          <w:tcPr>
            <w:tcW w:w="759" w:type="dxa"/>
            <w:vAlign w:val="center"/>
          </w:tcPr>
          <w:p w14:paraId="59BD36CA" w14:textId="63DDE7A5" w:rsidR="0099093D" w:rsidRPr="00585496" w:rsidRDefault="00FC4FE2" w:rsidP="0099093D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০</w:t>
            </w:r>
            <w:r w:rsidR="0099093D" w:rsidRPr="00585496">
              <w:rPr>
                <w:rFonts w:ascii="Nikosh" w:eastAsia="SolaimanLipi" w:hAnsi="Nikosh" w:cs="Nikosh"/>
              </w:rPr>
              <w:t>১</w:t>
            </w:r>
          </w:p>
        </w:tc>
        <w:tc>
          <w:tcPr>
            <w:tcW w:w="3805" w:type="dxa"/>
          </w:tcPr>
          <w:p w14:paraId="4AEBB6ED" w14:textId="548A14E1" w:rsidR="0099093D" w:rsidRPr="00585496" w:rsidRDefault="00AC511C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রণজিৎ কুমার</w:t>
            </w:r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br/>
            </w:r>
            <w:proofErr w:type="spellStart"/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t>নির্বাহী</w:t>
            </w:r>
            <w:proofErr w:type="spellEnd"/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t>পরিচালক</w:t>
            </w:r>
            <w:proofErr w:type="spellEnd"/>
            <w:r w:rsidR="004B7CE5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(</w:t>
            </w: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গ্রেড-১)</w:t>
            </w:r>
          </w:p>
          <w:p w14:paraId="4FD5903E" w14:textId="77777777" w:rsidR="0099093D" w:rsidRPr="00585496" w:rsidRDefault="0099093D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বাংলাদেশ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কম্পিউটার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কাউন্সিল</w:t>
            </w:r>
            <w:proofErr w:type="spellEnd"/>
          </w:p>
        </w:tc>
        <w:tc>
          <w:tcPr>
            <w:tcW w:w="3225" w:type="dxa"/>
          </w:tcPr>
          <w:tbl>
            <w:tblPr>
              <w:tblW w:w="3001" w:type="dxa"/>
              <w:tblLayout w:type="fixed"/>
              <w:tblLook w:val="0400" w:firstRow="0" w:lastRow="0" w:firstColumn="0" w:lastColumn="0" w:noHBand="0" w:noVBand="1"/>
            </w:tblPr>
            <w:tblGrid>
              <w:gridCol w:w="236"/>
              <w:gridCol w:w="2765"/>
            </w:tblGrid>
            <w:tr w:rsidR="0099093D" w:rsidRPr="00585496" w14:paraId="12C50E3E" w14:textId="77777777" w:rsidTr="004A438D">
              <w:trPr>
                <w:trHeight w:val="278"/>
              </w:trPr>
              <w:tc>
                <w:tcPr>
                  <w:tcW w:w="177" w:type="dxa"/>
                  <w:vAlign w:val="center"/>
                </w:tcPr>
                <w:p w14:paraId="4F0B74D0" w14:textId="77777777" w:rsidR="0099093D" w:rsidRPr="00585496" w:rsidRDefault="0099093D" w:rsidP="00A73ABC">
                  <w:pPr>
                    <w:spacing w:after="0"/>
                    <w:jc w:val="center"/>
                    <w:rPr>
                      <w:rFonts w:ascii="Nikosh" w:eastAsia="SolaimanLipi" w:hAnsi="Nikosh" w:cs="Nikosh"/>
                      <w:sz w:val="26"/>
                      <w:szCs w:val="26"/>
                    </w:rPr>
                  </w:pPr>
                </w:p>
              </w:tc>
              <w:tc>
                <w:tcPr>
                  <w:tcW w:w="2824" w:type="dxa"/>
                  <w:vAlign w:val="center"/>
                </w:tcPr>
                <w:p w14:paraId="08FA4BB5" w14:textId="77777777" w:rsidR="00634610" w:rsidRDefault="00634610" w:rsidP="00A73ABC">
                  <w:pPr>
                    <w:spacing w:after="0"/>
                    <w:jc w:val="center"/>
                    <w:rPr>
                      <w:rFonts w:ascii="Nikosh" w:eastAsia="SolaimanLipi" w:hAnsi="Nikosh" w:cs="Nikosh"/>
                    </w:rPr>
                  </w:pPr>
                </w:p>
                <w:p w14:paraId="5BA6DC1F" w14:textId="1F1BCFA9" w:rsidR="0099093D" w:rsidRPr="00585496" w:rsidRDefault="0032219C" w:rsidP="00A73ABC">
                  <w:pPr>
                    <w:spacing w:after="0"/>
                    <w:jc w:val="center"/>
                    <w:rPr>
                      <w:rFonts w:ascii="Nikosh" w:eastAsia="SolaimanLipi" w:hAnsi="Nikosh" w:cs="Nikosh"/>
                    </w:rPr>
                  </w:pPr>
                  <w:hyperlink r:id="rId10" w:history="1">
                    <w:r w:rsidR="00AC511C" w:rsidRPr="00585496">
                      <w:rPr>
                        <w:rFonts w:ascii="Nikosh" w:eastAsia="SolaimanLipi" w:hAnsi="Nikosh" w:cs="Nikosh"/>
                      </w:rPr>
                      <w:t>ed@bcc.gov.bd</w:t>
                    </w:r>
                  </w:hyperlink>
                </w:p>
                <w:p w14:paraId="058D24AF" w14:textId="4C62F6E1" w:rsidR="00191C58" w:rsidRPr="00585496" w:rsidRDefault="00191C58" w:rsidP="00A73ABC">
                  <w:pPr>
                    <w:spacing w:after="0"/>
                    <w:jc w:val="center"/>
                    <w:rPr>
                      <w:rFonts w:ascii="Nikosh" w:eastAsia="SolaimanLipi" w:hAnsi="Nikosh" w:cs="Nikosh"/>
                      <w:sz w:val="26"/>
                      <w:szCs w:val="26"/>
                      <w:cs/>
                    </w:rPr>
                  </w:pPr>
                  <w:r w:rsidRPr="00585496">
                    <w:rPr>
                      <w:rFonts w:ascii="Nikosh" w:eastAsia="SolaimanLipi" w:hAnsi="Nikosh" w:cs="Nikosh"/>
                      <w:sz w:val="26"/>
                      <w:szCs w:val="26"/>
                    </w:rPr>
                    <w:t>+৮৮০২৫৫০০৬৮৪৮</w:t>
                  </w:r>
                </w:p>
              </w:tc>
            </w:tr>
          </w:tbl>
          <w:p w14:paraId="2CC00AA2" w14:textId="3949AC33" w:rsidR="0099093D" w:rsidRPr="00585496" w:rsidRDefault="0099093D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</w:p>
        </w:tc>
        <w:tc>
          <w:tcPr>
            <w:tcW w:w="2419" w:type="dxa"/>
          </w:tcPr>
          <w:p w14:paraId="5E64C5D6" w14:textId="2675356C" w:rsidR="0099093D" w:rsidRPr="00585496" w:rsidRDefault="0099093D" w:rsidP="00DD3221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99093D" w:rsidRPr="00585496" w14:paraId="6D75413F" w14:textId="77777777" w:rsidTr="009C044C">
        <w:trPr>
          <w:trHeight w:val="763"/>
        </w:trPr>
        <w:tc>
          <w:tcPr>
            <w:tcW w:w="759" w:type="dxa"/>
            <w:vAlign w:val="center"/>
          </w:tcPr>
          <w:p w14:paraId="254A7642" w14:textId="2F6F8213" w:rsidR="0099093D" w:rsidRPr="00585496" w:rsidRDefault="00FC4FE2" w:rsidP="0099093D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০</w:t>
            </w:r>
            <w:r w:rsidR="0099093D" w:rsidRPr="00585496">
              <w:rPr>
                <w:rFonts w:ascii="Nikosh" w:eastAsia="SolaimanLipi" w:hAnsi="Nikosh" w:cs="Nikosh"/>
              </w:rPr>
              <w:t>২</w:t>
            </w:r>
          </w:p>
        </w:tc>
        <w:tc>
          <w:tcPr>
            <w:tcW w:w="3805" w:type="dxa"/>
          </w:tcPr>
          <w:p w14:paraId="68F97295" w14:textId="77777777" w:rsidR="00ED7395" w:rsidRDefault="007B1092" w:rsidP="0099093D">
            <w:pPr>
              <w:spacing w:after="0"/>
              <w:rPr>
                <w:rFonts w:ascii="Nikosh" w:hAnsi="Nikosh" w:cs="Nikosh"/>
                <w:sz w:val="26"/>
                <w:szCs w:val="26"/>
                <w:shd w:val="clear" w:color="auto" w:fill="FFFFFF"/>
              </w:rPr>
            </w:pP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মোঃ আতাউর রহমান খান এনডিসি</w:t>
            </w:r>
            <w:r w:rsidR="00A53AA5"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br/>
            </w: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যুগ্মসচিব</w:t>
            </w:r>
            <w:r w:rsidR="00A53AA5"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>,</w:t>
            </w:r>
          </w:p>
          <w:p w14:paraId="17EFCDB4" w14:textId="570FC433" w:rsidR="0099093D" w:rsidRPr="00585496" w:rsidRDefault="00A53AA5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পরিকল্পনা ও উন্নয়ন অনুবিভাগ</w:t>
            </w: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 xml:space="preserve">, </w:t>
            </w: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তথ্য ও যোগাযোগ প্রযুক্তি বিভাগ</w:t>
            </w:r>
          </w:p>
        </w:tc>
        <w:tc>
          <w:tcPr>
            <w:tcW w:w="3225" w:type="dxa"/>
            <w:shd w:val="clear" w:color="auto" w:fill="FFFFFF" w:themeFill="background1"/>
          </w:tcPr>
          <w:p w14:paraId="2CDD11F1" w14:textId="77777777" w:rsidR="00634610" w:rsidRDefault="00634610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  <w:p w14:paraId="389D7F52" w14:textId="053712E8" w:rsidR="007B1092" w:rsidRPr="00585496" w:rsidRDefault="007B1092" w:rsidP="00A73ABC">
            <w:pPr>
              <w:spacing w:after="0"/>
              <w:jc w:val="center"/>
              <w:rPr>
                <w:rFonts w:ascii="Nikosh" w:hAnsi="Nikosh" w:cs="Nikosh"/>
                <w:color w:val="000000"/>
              </w:rPr>
            </w:pPr>
            <w:r w:rsidRPr="00585496">
              <w:rPr>
                <w:rFonts w:ascii="Nikosh" w:eastAsia="SolaimanLipi" w:hAnsi="Nikosh" w:cs="Nikosh"/>
              </w:rPr>
              <w:t>ataur.rahman@ictd.gov.bd</w:t>
            </w:r>
          </w:p>
          <w:p w14:paraId="25366205" w14:textId="03DEE1BF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৭১৩৯৯২২৯২</w:t>
            </w:r>
          </w:p>
        </w:tc>
        <w:tc>
          <w:tcPr>
            <w:tcW w:w="2419" w:type="dxa"/>
          </w:tcPr>
          <w:p w14:paraId="325B23B2" w14:textId="41717979" w:rsidR="0099093D" w:rsidRPr="00585496" w:rsidRDefault="0099093D" w:rsidP="00DD3221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99093D" w:rsidRPr="00585496" w14:paraId="653EC668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46550912" w14:textId="7CF072C2" w:rsidR="0099093D" w:rsidRPr="00585496" w:rsidRDefault="00FC4FE2" w:rsidP="0099093D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০</w:t>
            </w:r>
            <w:r w:rsidR="0099093D" w:rsidRPr="00585496">
              <w:rPr>
                <w:rFonts w:ascii="Nikosh" w:eastAsia="SolaimanLipi" w:hAnsi="Nikosh" w:cs="Nikosh"/>
              </w:rPr>
              <w:t>৩</w:t>
            </w:r>
          </w:p>
        </w:tc>
        <w:tc>
          <w:tcPr>
            <w:tcW w:w="3805" w:type="dxa"/>
          </w:tcPr>
          <w:p w14:paraId="13A4C4D2" w14:textId="77777777" w:rsidR="004324F8" w:rsidRPr="00585496" w:rsidRDefault="004324F8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মোঃ গোলাম সারওয়ার</w:t>
            </w:r>
          </w:p>
          <w:p w14:paraId="73BEE141" w14:textId="12E6B1D8" w:rsidR="0099093D" w:rsidRPr="00585496" w:rsidRDefault="0099093D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রিচালক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(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্রশিক্ষণ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ও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উন্নয়ন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)</w:t>
            </w:r>
            <w:r w:rsidR="00ED7395">
              <w:rPr>
                <w:rFonts w:ascii="Nikosh" w:eastAsia="SolaimanLipi" w:hAnsi="Nikosh" w:cs="Nikosh"/>
                <w:sz w:val="26"/>
                <w:szCs w:val="26"/>
              </w:rPr>
              <w:t>,</w:t>
            </w:r>
          </w:p>
          <w:p w14:paraId="7CD47C76" w14:textId="0E460871" w:rsidR="0099093D" w:rsidRPr="00585496" w:rsidRDefault="0099093D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বাংলাদেশ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কম্পিউটার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কাউন্সিল</w:t>
            </w:r>
            <w:proofErr w:type="spellEnd"/>
          </w:p>
        </w:tc>
        <w:tc>
          <w:tcPr>
            <w:tcW w:w="3225" w:type="dxa"/>
          </w:tcPr>
          <w:p w14:paraId="5ECE8093" w14:textId="77777777" w:rsidR="00634610" w:rsidRDefault="00634610" w:rsidP="00A73ABC">
            <w:pPr>
              <w:spacing w:after="0"/>
              <w:jc w:val="center"/>
              <w:rPr>
                <w:rStyle w:val="Hyperlink"/>
                <w:rFonts w:ascii="Nikosh" w:eastAsia="SolaimanLipi" w:hAnsi="Nikosh" w:cs="Nikosh"/>
                <w:color w:val="auto"/>
                <w:u w:val="none"/>
              </w:rPr>
            </w:pPr>
          </w:p>
          <w:p w14:paraId="0C4F1172" w14:textId="7A21F58D" w:rsidR="00A73ABC" w:rsidRPr="00634610" w:rsidRDefault="0032219C" w:rsidP="00634610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hyperlink r:id="rId11" w:history="1">
              <w:r w:rsidR="0030155C" w:rsidRPr="00585496">
                <w:rPr>
                  <w:rStyle w:val="Hyperlink"/>
                  <w:rFonts w:ascii="Nikosh" w:eastAsia="SolaimanLipi" w:hAnsi="Nikosh" w:cs="Nikosh"/>
                  <w:color w:val="auto"/>
                  <w:u w:val="none"/>
                </w:rPr>
                <w:t>engr.sarwar@bcc.gov.bd</w:t>
              </w:r>
            </w:hyperlink>
          </w:p>
          <w:p w14:paraId="68544182" w14:textId="5E9B711B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৫৫২৩০৬৯৮৮</w:t>
            </w:r>
          </w:p>
        </w:tc>
        <w:tc>
          <w:tcPr>
            <w:tcW w:w="2419" w:type="dxa"/>
          </w:tcPr>
          <w:p w14:paraId="036217FC" w14:textId="394DEE40" w:rsidR="0099093D" w:rsidRPr="00585496" w:rsidRDefault="0099093D" w:rsidP="00DD3221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99093D" w:rsidRPr="00585496" w14:paraId="11698ED2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344E75E6" w14:textId="71E86ED2" w:rsidR="0099093D" w:rsidRPr="00585496" w:rsidRDefault="00FC4FE2" w:rsidP="0099093D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  <w:cs/>
              </w:rPr>
              <w:t>০</w:t>
            </w:r>
            <w:r w:rsidR="0099093D" w:rsidRPr="00585496">
              <w:rPr>
                <w:rFonts w:ascii="Nikosh" w:eastAsia="SolaimanLipi" w:hAnsi="Nikosh" w:cs="Nikosh"/>
                <w:cs/>
              </w:rPr>
              <w:t>৪</w:t>
            </w:r>
          </w:p>
        </w:tc>
        <w:tc>
          <w:tcPr>
            <w:tcW w:w="3805" w:type="dxa"/>
          </w:tcPr>
          <w:p w14:paraId="410DC488" w14:textId="77777777" w:rsidR="0099093D" w:rsidRPr="00585496" w:rsidRDefault="0099093D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ড. মোঃ মনিরুল ইসলাম</w:t>
            </w:r>
          </w:p>
          <w:p w14:paraId="7CC9DBDB" w14:textId="77777777" w:rsidR="00ED7395" w:rsidRDefault="00ED7395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>
              <w:rPr>
                <w:rFonts w:ascii="Nikosh" w:eastAsia="SolaimanLipi" w:hAnsi="Nikosh" w:cs="Nikosh"/>
                <w:sz w:val="26"/>
                <w:szCs w:val="26"/>
                <w:cs/>
              </w:rPr>
              <w:t xml:space="preserve">অধ্যাপক, </w:t>
            </w:r>
          </w:p>
          <w:p w14:paraId="4839764A" w14:textId="787D16E6" w:rsidR="0099093D" w:rsidRPr="00585496" w:rsidRDefault="00ED7395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>
              <w:rPr>
                <w:rFonts w:ascii="Nikosh" w:eastAsia="SolaimanLipi" w:hAnsi="Nikosh" w:cs="Nikosh"/>
                <w:sz w:val="26"/>
                <w:szCs w:val="26"/>
                <w:cs/>
              </w:rPr>
              <w:t>সিএসই বিভাগ,</w:t>
            </w:r>
            <w:r w:rsidR="0017221F">
              <w:rPr>
                <w:rFonts w:ascii="Nikosh" w:eastAsia="SolaimanLipi" w:hAnsi="Nikosh" w:cs="Nikosh" w:hint="cs"/>
                <w:sz w:val="26"/>
                <w:szCs w:val="26"/>
                <w:cs/>
              </w:rPr>
              <w:t xml:space="preserve"> </w:t>
            </w:r>
            <w:r>
              <w:rPr>
                <w:rFonts w:ascii="Nikosh" w:eastAsia="SolaimanLipi" w:hAnsi="Nikosh" w:cs="Nikosh"/>
                <w:sz w:val="26"/>
                <w:szCs w:val="26"/>
                <w:cs/>
              </w:rPr>
              <w:t>বুয়েট</w:t>
            </w:r>
          </w:p>
        </w:tc>
        <w:tc>
          <w:tcPr>
            <w:tcW w:w="3225" w:type="dxa"/>
          </w:tcPr>
          <w:p w14:paraId="0D6D83C9" w14:textId="77777777" w:rsidR="00634610" w:rsidRDefault="00634610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  <w:p w14:paraId="318EA485" w14:textId="33278030" w:rsidR="0099093D" w:rsidRPr="00585496" w:rsidRDefault="00A73ABC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monirultalha@gmail.com</w:t>
            </w:r>
          </w:p>
          <w:p w14:paraId="2AEA4A10" w14:textId="37E8E178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৭৩১৬৬৬৯৯৫</w:t>
            </w:r>
          </w:p>
        </w:tc>
        <w:tc>
          <w:tcPr>
            <w:tcW w:w="2419" w:type="dxa"/>
          </w:tcPr>
          <w:p w14:paraId="792812E3" w14:textId="7DB9D82D" w:rsidR="0099093D" w:rsidRPr="00585496" w:rsidRDefault="0099093D" w:rsidP="00DD3221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F94451" w:rsidRPr="00585496" w14:paraId="462A7173" w14:textId="77777777" w:rsidTr="007B1FDF">
        <w:trPr>
          <w:trHeight w:val="784"/>
        </w:trPr>
        <w:tc>
          <w:tcPr>
            <w:tcW w:w="759" w:type="dxa"/>
            <w:vAlign w:val="center"/>
          </w:tcPr>
          <w:p w14:paraId="14A6E5B8" w14:textId="61E2B4CF" w:rsidR="00F94451" w:rsidRPr="00585496" w:rsidRDefault="00F94451" w:rsidP="007B1FDF">
            <w:pPr>
              <w:spacing w:after="0"/>
              <w:jc w:val="center"/>
              <w:rPr>
                <w:rFonts w:ascii="Nikosh" w:eastAsia="SolaimanLipi" w:hAnsi="Nikosh" w:cs="Nikosh"/>
                <w:cs/>
              </w:rPr>
            </w:pPr>
            <w:r w:rsidRPr="00585496">
              <w:rPr>
                <w:rFonts w:ascii="Nikosh" w:eastAsia="SolaimanLipi" w:hAnsi="Nikosh" w:cs="Nikosh"/>
                <w:cs/>
              </w:rPr>
              <w:t>০</w:t>
            </w:r>
            <w:r w:rsidR="002B070A" w:rsidRPr="00585496">
              <w:rPr>
                <w:rFonts w:ascii="Nikosh" w:eastAsia="SolaimanLipi" w:hAnsi="Nikosh" w:cs="Nikosh"/>
              </w:rPr>
              <w:t>৫</w:t>
            </w:r>
          </w:p>
        </w:tc>
        <w:tc>
          <w:tcPr>
            <w:tcW w:w="3805" w:type="dxa"/>
          </w:tcPr>
          <w:p w14:paraId="04033A04" w14:textId="77777777" w:rsidR="00DF59D1" w:rsidRPr="00585496" w:rsidRDefault="00DF59D1" w:rsidP="007B1FDF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মোহাম্মদ রফিকুল করিম</w:t>
            </w:r>
          </w:p>
          <w:p w14:paraId="404427E7" w14:textId="497EF573" w:rsidR="00F94451" w:rsidRPr="00585496" w:rsidRDefault="00F94451" w:rsidP="007B1FDF">
            <w:pPr>
              <w:spacing w:after="0"/>
              <w:rPr>
                <w:rFonts w:ascii="Nikosh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যুগ্মসচিব</w:t>
            </w:r>
            <w:proofErr w:type="spellEnd"/>
            <w:r w:rsidR="00ED7395">
              <w:rPr>
                <w:rFonts w:ascii="Nikosh" w:hAnsi="Nikosh" w:cs="Nikosh"/>
                <w:sz w:val="26"/>
                <w:szCs w:val="26"/>
              </w:rPr>
              <w:t>,</w:t>
            </w:r>
          </w:p>
          <w:p w14:paraId="11BBAEE6" w14:textId="269B15B8" w:rsidR="00F94451" w:rsidRPr="00585496" w:rsidRDefault="00F94451" w:rsidP="007B1FDF">
            <w:pPr>
              <w:spacing w:after="0"/>
              <w:rPr>
                <w:rFonts w:ascii="Nikosh" w:hAnsi="Nikosh" w:cs="Nikosh"/>
                <w:sz w:val="26"/>
                <w:szCs w:val="26"/>
                <w:cs/>
              </w:rPr>
            </w:pP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বাংলা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ভাষা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বাস্তবায়ন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অধিশাখা</w:t>
            </w:r>
            <w:proofErr w:type="spellEnd"/>
            <w:r w:rsidR="00ED7395">
              <w:rPr>
                <w:rFonts w:ascii="Nikosh" w:hAnsi="Nikosh" w:cs="Nikosh"/>
                <w:sz w:val="26"/>
                <w:szCs w:val="26"/>
              </w:rPr>
              <w:t>,</w:t>
            </w:r>
          </w:p>
          <w:p w14:paraId="68316932" w14:textId="77777777" w:rsidR="00F94451" w:rsidRPr="00585496" w:rsidRDefault="00F94451" w:rsidP="007B1FDF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্রতিনিধি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,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বাবাকো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,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জনপ্রশাসন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মন্ত্রণালয়</w:t>
            </w:r>
            <w:proofErr w:type="spellEnd"/>
          </w:p>
        </w:tc>
        <w:tc>
          <w:tcPr>
            <w:tcW w:w="3225" w:type="dxa"/>
          </w:tcPr>
          <w:p w14:paraId="475873C3" w14:textId="77777777" w:rsidR="00634610" w:rsidRDefault="00634610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  <w:p w14:paraId="4A9D937B" w14:textId="03D617B7" w:rsidR="00F94451" w:rsidRPr="00585496" w:rsidRDefault="00F94451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babacobr@mopa.gov.bd</w:t>
            </w:r>
          </w:p>
          <w:p w14:paraId="1A2FBA3D" w14:textId="1FB7BB30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৭৮৭০৪৯২৭৯</w:t>
            </w:r>
          </w:p>
        </w:tc>
        <w:tc>
          <w:tcPr>
            <w:tcW w:w="2419" w:type="dxa"/>
          </w:tcPr>
          <w:p w14:paraId="340886DC" w14:textId="77777777" w:rsidR="00F94451" w:rsidRPr="00585496" w:rsidRDefault="00F94451" w:rsidP="007B1FDF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F94451" w:rsidRPr="00585496" w14:paraId="7FBC96F5" w14:textId="77777777" w:rsidTr="007B1FDF">
        <w:trPr>
          <w:trHeight w:val="784"/>
        </w:trPr>
        <w:tc>
          <w:tcPr>
            <w:tcW w:w="759" w:type="dxa"/>
            <w:vAlign w:val="center"/>
          </w:tcPr>
          <w:p w14:paraId="24064082" w14:textId="6172ED91" w:rsidR="00F94451" w:rsidRPr="00585496" w:rsidRDefault="002B070A" w:rsidP="007B1FDF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০৬</w:t>
            </w:r>
          </w:p>
        </w:tc>
        <w:tc>
          <w:tcPr>
            <w:tcW w:w="3805" w:type="dxa"/>
          </w:tcPr>
          <w:p w14:paraId="1EE5754C" w14:textId="25865A41" w:rsidR="00F94451" w:rsidRPr="00585496" w:rsidRDefault="00F94451" w:rsidP="007B1FDF">
            <w:pPr>
              <w:spacing w:after="0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মোঃ জিল্লুর রহমান</w:t>
            </w:r>
            <w:r w:rsidRPr="00585496">
              <w:rPr>
                <w:rFonts w:ascii="Nikosh" w:eastAsia="SolaimanLipi" w:hAnsi="Nikosh" w:cs="Nikosh"/>
                <w:sz w:val="26"/>
                <w:szCs w:val="26"/>
              </w:rPr>
              <w:br/>
            </w: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উপসচিব (উন্নয়ন বাজেট শাখা)</w:t>
            </w:r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, </w:t>
            </w:r>
            <w:r w:rsidRPr="00585496">
              <w:rPr>
                <w:rFonts w:ascii="Nikosh" w:eastAsia="SolaimanLipi" w:hAnsi="Nikosh" w:cs="Nikosh"/>
                <w:sz w:val="26"/>
                <w:szCs w:val="26"/>
              </w:rPr>
              <w:br/>
            </w: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তথ্য ও যোগাযোগ প্রযুক্তি বিভাগ</w:t>
            </w:r>
          </w:p>
        </w:tc>
        <w:tc>
          <w:tcPr>
            <w:tcW w:w="3225" w:type="dxa"/>
          </w:tcPr>
          <w:p w14:paraId="587742BB" w14:textId="77777777" w:rsidR="00634610" w:rsidRDefault="00634610" w:rsidP="00A73ABC">
            <w:pPr>
              <w:spacing w:after="0"/>
              <w:jc w:val="center"/>
              <w:rPr>
                <w:rStyle w:val="Hyperlink"/>
                <w:rFonts w:ascii="Nikosh" w:eastAsia="SolaimanLipi" w:hAnsi="Nikosh" w:cs="Nikosh"/>
                <w:color w:val="auto"/>
                <w:u w:val="none"/>
              </w:rPr>
            </w:pPr>
          </w:p>
          <w:p w14:paraId="7BA5CF39" w14:textId="275DE718" w:rsidR="00F94451" w:rsidRPr="00585496" w:rsidRDefault="0032219C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hyperlink r:id="rId12" w:history="1">
              <w:r w:rsidR="00A73ABC" w:rsidRPr="00585496">
                <w:rPr>
                  <w:rStyle w:val="Hyperlink"/>
                  <w:rFonts w:ascii="Nikosh" w:eastAsia="SolaimanLipi" w:hAnsi="Nikosh" w:cs="Nikosh"/>
                  <w:color w:val="auto"/>
                  <w:u w:val="none"/>
                </w:rPr>
                <w:t>pstosecretary@ictd.gov.bd</w:t>
              </w:r>
            </w:hyperlink>
          </w:p>
          <w:p w14:paraId="63D1B5AE" w14:textId="56A4883D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৭২৭৬৬৬৯২৯</w:t>
            </w:r>
          </w:p>
        </w:tc>
        <w:tc>
          <w:tcPr>
            <w:tcW w:w="2419" w:type="dxa"/>
          </w:tcPr>
          <w:p w14:paraId="7F33C294" w14:textId="77777777" w:rsidR="00F94451" w:rsidRPr="00585496" w:rsidRDefault="00F94451" w:rsidP="007B1FDF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99093D" w:rsidRPr="00585496" w14:paraId="4473AA29" w14:textId="77777777" w:rsidTr="004A438D">
        <w:trPr>
          <w:trHeight w:val="763"/>
        </w:trPr>
        <w:tc>
          <w:tcPr>
            <w:tcW w:w="759" w:type="dxa"/>
            <w:vAlign w:val="center"/>
          </w:tcPr>
          <w:p w14:paraId="1998C79D" w14:textId="63684850" w:rsidR="0099093D" w:rsidRPr="00585496" w:rsidRDefault="002B070A" w:rsidP="0099093D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 xml:space="preserve">০৭ </w:t>
            </w:r>
          </w:p>
        </w:tc>
        <w:tc>
          <w:tcPr>
            <w:tcW w:w="3805" w:type="dxa"/>
          </w:tcPr>
          <w:p w14:paraId="152E83CA" w14:textId="6F7A5710" w:rsidR="0099093D" w:rsidRPr="00585496" w:rsidRDefault="009C044C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সমীর কুমার সরকার</w:t>
            </w:r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br/>
            </w:r>
            <w:proofErr w:type="spellStart"/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t>পরিচালক</w:t>
            </w:r>
            <w:proofErr w:type="spellEnd"/>
            <w:r w:rsidR="0099093D"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 xml:space="preserve">, </w:t>
            </w:r>
            <w:r w:rsidRPr="00585496">
              <w:rPr>
                <w:rFonts w:ascii="Nikosh" w:eastAsia="SolaimanLipi" w:hAnsi="Nikosh" w:cs="Nikosh"/>
                <w:sz w:val="26"/>
                <w:szCs w:val="26"/>
              </w:rPr>
              <w:br/>
            </w: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জনসংযোগ</w:t>
            </w:r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, </w:t>
            </w: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 xml:space="preserve">তথ্যপ্রযুক্তি ও প্রশিক্ষণ বিভাগ </w:t>
            </w:r>
            <w:proofErr w:type="spellStart"/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t>বাংলা</w:t>
            </w:r>
            <w:proofErr w:type="spellEnd"/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t>একাডেমি</w:t>
            </w:r>
            <w:proofErr w:type="spellEnd"/>
          </w:p>
        </w:tc>
        <w:tc>
          <w:tcPr>
            <w:tcW w:w="3225" w:type="dxa"/>
          </w:tcPr>
          <w:p w14:paraId="4DD8804B" w14:textId="77777777" w:rsidR="00634610" w:rsidRDefault="00634610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  <w:p w14:paraId="2ED8EE37" w14:textId="7247F6EB" w:rsidR="0099093D" w:rsidRPr="00585496" w:rsidRDefault="009C044C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skumars1967@yahoo.com</w:t>
            </w:r>
          </w:p>
          <w:p w14:paraId="1356943F" w14:textId="513763B3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৭১২১৮৪৮০৬</w:t>
            </w:r>
          </w:p>
        </w:tc>
        <w:tc>
          <w:tcPr>
            <w:tcW w:w="2419" w:type="dxa"/>
          </w:tcPr>
          <w:p w14:paraId="7B81FA7E" w14:textId="77A5A2FD" w:rsidR="0099093D" w:rsidRPr="00585496" w:rsidRDefault="00A91F65" w:rsidP="00DD3221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 xml:space="preserve"> </w:t>
            </w:r>
          </w:p>
        </w:tc>
      </w:tr>
      <w:tr w:rsidR="0099093D" w:rsidRPr="00585496" w14:paraId="4AE18C45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7B100CE0" w14:textId="24EF6071" w:rsidR="0099093D" w:rsidRPr="00585496" w:rsidRDefault="002B070A" w:rsidP="0099093D">
            <w:pPr>
              <w:spacing w:after="0"/>
              <w:jc w:val="center"/>
              <w:rPr>
                <w:rFonts w:ascii="Nikosh" w:eastAsia="SolaimanLipi" w:hAnsi="Nikosh" w:cs="Nikosh"/>
                <w:cs/>
              </w:rPr>
            </w:pPr>
            <w:r w:rsidRPr="00585496">
              <w:rPr>
                <w:rFonts w:ascii="Nikosh" w:eastAsia="SolaimanLipi" w:hAnsi="Nikosh" w:cs="Nikosh"/>
              </w:rPr>
              <w:t>০৮</w:t>
            </w:r>
          </w:p>
        </w:tc>
        <w:tc>
          <w:tcPr>
            <w:tcW w:w="3805" w:type="dxa"/>
          </w:tcPr>
          <w:p w14:paraId="31CAD740" w14:textId="77777777" w:rsidR="0099093D" w:rsidRPr="00585496" w:rsidRDefault="0099093D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মোছাঃ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আসপিয়া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আকতার</w:t>
            </w:r>
            <w:proofErr w:type="spellEnd"/>
          </w:p>
          <w:p w14:paraId="319716D4" w14:textId="77777777" w:rsidR="00877BCA" w:rsidRPr="00585496" w:rsidRDefault="00877BCA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উপসচিব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(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রিকল্পনা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অধিশাখা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)</w:t>
            </w:r>
            <w:r w:rsidR="0099093D" w:rsidRPr="00585496">
              <w:rPr>
                <w:rFonts w:ascii="Nikosh" w:eastAsia="SolaimanLipi" w:hAnsi="Nikosh" w:cs="Nikosh"/>
                <w:sz w:val="26"/>
                <w:szCs w:val="26"/>
              </w:rPr>
              <w:t>,</w:t>
            </w:r>
          </w:p>
          <w:p w14:paraId="4DB07F0D" w14:textId="0C538E66" w:rsidR="0099093D" w:rsidRPr="00585496" w:rsidRDefault="0099093D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তথ্য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ও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যোগাযোগ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্রযুক্তি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বিভাগ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।</w:t>
            </w:r>
          </w:p>
        </w:tc>
        <w:tc>
          <w:tcPr>
            <w:tcW w:w="3225" w:type="dxa"/>
          </w:tcPr>
          <w:p w14:paraId="7CE1EB36" w14:textId="77777777" w:rsidR="00634610" w:rsidRDefault="00634610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  <w:p w14:paraId="0706F689" w14:textId="05BE9EE2" w:rsidR="0099093D" w:rsidRPr="00585496" w:rsidRDefault="0032219C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hyperlink r:id="rId13">
              <w:r w:rsidR="0099093D" w:rsidRPr="00585496">
                <w:rPr>
                  <w:rFonts w:ascii="Nikosh" w:eastAsia="SolaimanLipi" w:hAnsi="Nikosh" w:cs="Nikosh"/>
                </w:rPr>
                <w:t>aspia@ictd.gov.bd</w:t>
              </w:r>
            </w:hyperlink>
          </w:p>
          <w:p w14:paraId="312C8CF5" w14:textId="57A6A083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৭১৫৭৫০৮২৭</w:t>
            </w:r>
          </w:p>
        </w:tc>
        <w:tc>
          <w:tcPr>
            <w:tcW w:w="2419" w:type="dxa"/>
          </w:tcPr>
          <w:p w14:paraId="15286CC5" w14:textId="70D3A8C3" w:rsidR="0099093D" w:rsidRPr="00585496" w:rsidRDefault="0099093D" w:rsidP="00DD3221">
            <w:pPr>
              <w:spacing w:after="0"/>
              <w:jc w:val="center"/>
              <w:rPr>
                <w:rFonts w:ascii="Nikosh" w:eastAsia="SolaimanLipi" w:hAnsi="Nikosh" w:cs="Nikosh"/>
                <w:cs/>
              </w:rPr>
            </w:pPr>
          </w:p>
        </w:tc>
      </w:tr>
      <w:tr w:rsidR="0099093D" w:rsidRPr="00585496" w14:paraId="46E7EDAB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49CF1094" w14:textId="1AFFB3F8" w:rsidR="0099093D" w:rsidRPr="00585496" w:rsidRDefault="002B070A" w:rsidP="0099093D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  <w:cs/>
              </w:rPr>
              <w:t>০৯</w:t>
            </w:r>
          </w:p>
        </w:tc>
        <w:tc>
          <w:tcPr>
            <w:tcW w:w="3805" w:type="dxa"/>
          </w:tcPr>
          <w:p w14:paraId="6A7F3BAC" w14:textId="5E2E18EE" w:rsidR="0099093D" w:rsidRPr="00585496" w:rsidRDefault="00823FEB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হাকিম আরিফ</w:t>
            </w:r>
          </w:p>
          <w:p w14:paraId="140137EB" w14:textId="2E413F43" w:rsidR="0099093D" w:rsidRPr="00585496" w:rsidRDefault="00823FEB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মহাপরিচালক</w:t>
            </w:r>
            <w:r w:rsidR="00ED7395">
              <w:rPr>
                <w:rFonts w:ascii="Nikosh" w:eastAsia="SolaimanLipi" w:hAnsi="Nikosh" w:cs="Nikosh" w:hint="cs"/>
                <w:sz w:val="26"/>
                <w:szCs w:val="26"/>
                <w:cs/>
              </w:rPr>
              <w:t>,</w:t>
            </w:r>
          </w:p>
          <w:p w14:paraId="2C09A83A" w14:textId="05241800" w:rsidR="00ED7395" w:rsidRDefault="0099093D" w:rsidP="0099093D">
            <w:pPr>
              <w:spacing w:after="0"/>
              <w:rPr>
                <w:rFonts w:ascii="Nikosh" w:eastAsia="SolaimanLipi" w:hAnsi="Nikosh" w:cs="Nikosh" w:hint="cs"/>
                <w:sz w:val="26"/>
                <w:szCs w:val="26"/>
                <w:cs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্রতিনিধি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,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আন্তর্জাতিক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মাতৃভাষা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ইনস্টিটিউট</w:t>
            </w:r>
            <w:proofErr w:type="spellEnd"/>
          </w:p>
          <w:p w14:paraId="4658692F" w14:textId="1B80820B" w:rsidR="008B29F3" w:rsidRPr="00585496" w:rsidRDefault="008B29F3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</w:p>
        </w:tc>
        <w:tc>
          <w:tcPr>
            <w:tcW w:w="3225" w:type="dxa"/>
          </w:tcPr>
          <w:p w14:paraId="3F11F431" w14:textId="77777777" w:rsidR="00634610" w:rsidRDefault="00634610" w:rsidP="00A73ABC">
            <w:pPr>
              <w:spacing w:after="0"/>
              <w:jc w:val="center"/>
              <w:rPr>
                <w:rStyle w:val="socpimnamebtn"/>
                <w:rFonts w:ascii="Nikosh" w:hAnsi="Nikosh" w:cs="Nikosh"/>
                <w:color w:val="121212"/>
                <w:shd w:val="clear" w:color="auto" w:fill="FFFFFF"/>
              </w:rPr>
            </w:pPr>
          </w:p>
          <w:p w14:paraId="5160D2A4" w14:textId="02096FC8" w:rsidR="00823FEB" w:rsidRPr="00585496" w:rsidRDefault="00823FEB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Style w:val="socpimnamebtn"/>
                <w:rFonts w:ascii="Nikosh" w:hAnsi="Nikosh" w:cs="Nikosh"/>
                <w:color w:val="121212"/>
                <w:shd w:val="clear" w:color="auto" w:fill="FFFFFF"/>
              </w:rPr>
              <w:t>dg@imli.gov.bd</w:t>
            </w:r>
          </w:p>
          <w:p w14:paraId="48C81634" w14:textId="04C8FF1C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৯১৪১০৪৫৬৬</w:t>
            </w:r>
          </w:p>
        </w:tc>
        <w:tc>
          <w:tcPr>
            <w:tcW w:w="2419" w:type="dxa"/>
          </w:tcPr>
          <w:p w14:paraId="3F089278" w14:textId="02FE3E93" w:rsidR="0099093D" w:rsidRPr="00585496" w:rsidRDefault="0099093D" w:rsidP="00DD3221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5B529D" w:rsidRPr="00585496" w14:paraId="76F83C38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0B8C537D" w14:textId="3BADCBAC" w:rsidR="005B529D" w:rsidRPr="00585496" w:rsidRDefault="002B070A" w:rsidP="0099093D">
            <w:pPr>
              <w:spacing w:after="0"/>
              <w:jc w:val="center"/>
              <w:rPr>
                <w:rFonts w:ascii="Nikosh" w:eastAsia="SolaimanLipi" w:hAnsi="Nikosh" w:cs="Nikosh"/>
                <w:cs/>
              </w:rPr>
            </w:pPr>
            <w:r w:rsidRPr="00585496">
              <w:rPr>
                <w:rFonts w:ascii="Nikosh" w:eastAsia="SolaimanLipi" w:hAnsi="Nikosh" w:cs="Nikosh"/>
              </w:rPr>
              <w:t>১০</w:t>
            </w:r>
          </w:p>
        </w:tc>
        <w:tc>
          <w:tcPr>
            <w:tcW w:w="3805" w:type="dxa"/>
          </w:tcPr>
          <w:p w14:paraId="0C429A33" w14:textId="77777777" w:rsidR="00ED7395" w:rsidRDefault="00ED7395" w:rsidP="0099093D">
            <w:pPr>
              <w:spacing w:after="0"/>
              <w:rPr>
                <w:rFonts w:ascii="Nikosh" w:hAnsi="Nikosh" w:cs="Nikosh"/>
                <w:sz w:val="26"/>
                <w:szCs w:val="26"/>
                <w:cs/>
              </w:rPr>
            </w:pPr>
            <w:r>
              <w:rPr>
                <w:rFonts w:ascii="Nikosh" w:hAnsi="Nikosh" w:cs="Nikosh"/>
                <w:sz w:val="26"/>
                <w:szCs w:val="26"/>
                <w:cs/>
              </w:rPr>
              <w:t>ড. লায়লা আখতার,</w:t>
            </w:r>
          </w:p>
          <w:p w14:paraId="0CD5C0A7" w14:textId="6B3C8837" w:rsidR="003E7683" w:rsidRPr="00585496" w:rsidRDefault="005B529D" w:rsidP="0099093D">
            <w:pPr>
              <w:spacing w:after="0"/>
              <w:rPr>
                <w:rFonts w:ascii="Nikosh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উপপ্রধান</w:t>
            </w:r>
            <w:proofErr w:type="spellEnd"/>
          </w:p>
          <w:p w14:paraId="216BA5D9" w14:textId="3CA45447" w:rsidR="005B529D" w:rsidRPr="00585496" w:rsidRDefault="00AC53E0" w:rsidP="0099093D">
            <w:pPr>
              <w:spacing w:after="0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আর্থ-সামাজিক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উইং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t xml:space="preserve">, </w:t>
            </w:r>
            <w:proofErr w:type="spellStart"/>
            <w:r w:rsidR="003E7683" w:rsidRPr="00585496">
              <w:rPr>
                <w:rFonts w:ascii="Nikosh" w:hAnsi="Nikosh" w:cs="Nikosh"/>
                <w:sz w:val="26"/>
                <w:szCs w:val="26"/>
              </w:rPr>
              <w:t>কার্যক্রম</w:t>
            </w:r>
            <w:proofErr w:type="spellEnd"/>
            <w:r w:rsidR="003E7683" w:rsidRPr="00585496">
              <w:rPr>
                <w:rFonts w:ascii="Nikosh" w:hAnsi="Nikosh" w:cs="Nikosh"/>
                <w:sz w:val="26"/>
                <w:szCs w:val="26"/>
              </w:rPr>
              <w:t xml:space="preserve"> </w:t>
            </w:r>
            <w:proofErr w:type="spellStart"/>
            <w:r w:rsidR="003E7683" w:rsidRPr="00585496">
              <w:rPr>
                <w:rFonts w:ascii="Nikosh" w:hAnsi="Nikosh" w:cs="Nikosh"/>
                <w:sz w:val="26"/>
                <w:szCs w:val="26"/>
              </w:rPr>
              <w:t>বিভাগ</w:t>
            </w:r>
            <w:proofErr w:type="spellEnd"/>
            <w:r w:rsidR="005B529D" w:rsidRPr="00585496">
              <w:rPr>
                <w:rFonts w:ascii="Nikosh" w:hAnsi="Nikosh" w:cs="Nikosh"/>
                <w:sz w:val="26"/>
                <w:szCs w:val="26"/>
              </w:rPr>
              <w:br/>
            </w:r>
            <w:r w:rsidR="00FC4FE2"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 xml:space="preserve">প্রতিনিধি, পরিকল্পনা কমিশন </w:t>
            </w:r>
          </w:p>
        </w:tc>
        <w:tc>
          <w:tcPr>
            <w:tcW w:w="3225" w:type="dxa"/>
          </w:tcPr>
          <w:p w14:paraId="4487AB89" w14:textId="77777777" w:rsidR="00634610" w:rsidRDefault="00634610" w:rsidP="00A73ABC">
            <w:pPr>
              <w:spacing w:after="0"/>
              <w:jc w:val="center"/>
              <w:rPr>
                <w:rFonts w:ascii="Nikosh" w:hAnsi="Nikosh" w:cs="Nikosh"/>
              </w:rPr>
            </w:pPr>
          </w:p>
          <w:p w14:paraId="39C63B97" w14:textId="2ED1DFE9" w:rsidR="00B8127C" w:rsidRPr="00585496" w:rsidRDefault="005D76A3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hAnsi="Nikosh" w:cs="Nikosh"/>
              </w:rPr>
              <w:t>lailadls@yahoo.com</w:t>
            </w:r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০১৫৫২৩৮২৪৩৯</w:t>
            </w:r>
          </w:p>
        </w:tc>
        <w:tc>
          <w:tcPr>
            <w:tcW w:w="2419" w:type="dxa"/>
          </w:tcPr>
          <w:p w14:paraId="04E8EDD2" w14:textId="29738ADF" w:rsidR="005B529D" w:rsidRPr="00585496" w:rsidRDefault="005B529D" w:rsidP="00AF1507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2B070A" w:rsidRPr="00585496" w14:paraId="24CEBDAF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713274A4" w14:textId="2D7E0874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১১</w:t>
            </w:r>
          </w:p>
        </w:tc>
        <w:tc>
          <w:tcPr>
            <w:tcW w:w="3805" w:type="dxa"/>
          </w:tcPr>
          <w:p w14:paraId="4DC11AFE" w14:textId="043550CD" w:rsidR="006B5860" w:rsidRPr="00585496" w:rsidRDefault="006B5860" w:rsidP="002B070A">
            <w:pPr>
              <w:spacing w:after="0"/>
              <w:rPr>
                <w:rFonts w:ascii="Nikosh" w:hAnsi="Nikosh" w:cs="Nikosh"/>
                <w:sz w:val="26"/>
                <w:szCs w:val="26"/>
                <w:shd w:val="clear" w:color="auto" w:fill="FFFFFF"/>
              </w:rPr>
            </w:pP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নাসরিন সুলতানা</w:t>
            </w:r>
          </w:p>
          <w:p w14:paraId="79508310" w14:textId="77777777" w:rsidR="00ED7395" w:rsidRDefault="002B070A" w:rsidP="002B070A">
            <w:pPr>
              <w:spacing w:after="0"/>
              <w:rPr>
                <w:rFonts w:ascii="Nikosh" w:hAnsi="Nikosh" w:cs="Nikosh"/>
                <w:sz w:val="26"/>
                <w:szCs w:val="26"/>
                <w:shd w:val="clear" w:color="auto" w:fill="FFFFFF"/>
              </w:rPr>
            </w:pP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সিনিয়র সহকারী সচিব</w:t>
            </w:r>
            <w:r w:rsidR="00ED7395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>,</w:t>
            </w:r>
          </w:p>
          <w:p w14:paraId="4B4760C6" w14:textId="29BAAB75" w:rsidR="002B070A" w:rsidRPr="00585496" w:rsidRDefault="002B070A" w:rsidP="002B070A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পরিকল্পনা-২ শাখা</w:t>
            </w: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 xml:space="preserve">, </w:t>
            </w: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তথ্য ও যোগাযোগ প্রযুক্তি বিভাগ</w:t>
            </w:r>
          </w:p>
        </w:tc>
        <w:tc>
          <w:tcPr>
            <w:tcW w:w="3225" w:type="dxa"/>
          </w:tcPr>
          <w:p w14:paraId="77A27003" w14:textId="77777777" w:rsidR="00634610" w:rsidRDefault="00634610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  <w:p w14:paraId="6CE344DC" w14:textId="23CC81F6" w:rsidR="006B5860" w:rsidRPr="00585496" w:rsidRDefault="006B5860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nasrin.sultana@ictd.gov.bd</w:t>
            </w:r>
          </w:p>
          <w:p w14:paraId="333C25AF" w14:textId="5B485DCE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৫৫৩৩৯৩২২২</w:t>
            </w:r>
          </w:p>
          <w:p w14:paraId="39A9212F" w14:textId="257E6D90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২৪১০২৪০৩৭</w:t>
            </w:r>
          </w:p>
        </w:tc>
        <w:tc>
          <w:tcPr>
            <w:tcW w:w="2419" w:type="dxa"/>
          </w:tcPr>
          <w:p w14:paraId="286AD088" w14:textId="17BCACFC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2B070A" w:rsidRPr="00585496" w14:paraId="540A077E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2A4FB8F8" w14:textId="57170EC6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১২</w:t>
            </w:r>
          </w:p>
        </w:tc>
        <w:tc>
          <w:tcPr>
            <w:tcW w:w="3805" w:type="dxa"/>
          </w:tcPr>
          <w:p w14:paraId="5B1FBFBF" w14:textId="77777777" w:rsidR="00823FEB" w:rsidRPr="00585496" w:rsidRDefault="00823FEB" w:rsidP="002B070A">
            <w:pPr>
              <w:spacing w:after="0"/>
              <w:rPr>
                <w:rFonts w:ascii="Nikosh" w:hAnsi="Nikosh" w:cs="Nikosh"/>
                <w:sz w:val="26"/>
                <w:szCs w:val="26"/>
                <w:shd w:val="clear" w:color="auto" w:fill="FFFFFF"/>
              </w:rPr>
            </w:pP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 xml:space="preserve">আয়েশা আক্তার </w:t>
            </w:r>
          </w:p>
          <w:p w14:paraId="40F8B721" w14:textId="43F64E1E" w:rsidR="002B070A" w:rsidRPr="00585496" w:rsidRDefault="002B070A" w:rsidP="002B070A">
            <w:pPr>
              <w:spacing w:after="0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পরিচালক (নিবিড় পরিবীক্ষণ ও গবেষণা)</w:t>
            </w: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 xml:space="preserve">, </w:t>
            </w: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বাস্তবায়ন পরিবীক্ষণ ও মূল্যায়ন বিভাগ</w:t>
            </w:r>
          </w:p>
        </w:tc>
        <w:tc>
          <w:tcPr>
            <w:tcW w:w="3225" w:type="dxa"/>
          </w:tcPr>
          <w:p w14:paraId="5997425F" w14:textId="77777777" w:rsidR="00634610" w:rsidRDefault="00634610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  <w:p w14:paraId="41951443" w14:textId="2DB02564" w:rsidR="006B5860" w:rsidRPr="00585496" w:rsidRDefault="00823FEB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eastAsia="SolaimanLipi" w:hAnsi="Nikosh" w:cs="Nikosh"/>
              </w:rPr>
              <w:t>ayesha.akter@imed.gov.bd</w:t>
            </w:r>
            <w:r w:rsidR="002B070A" w:rsidRPr="00585496">
              <w:rPr>
                <w:rFonts w:ascii="Nikosh" w:eastAsia="SolaimanLipi" w:hAnsi="Nikosh" w:cs="Nikosh"/>
                <w:sz w:val="26"/>
                <w:szCs w:val="26"/>
              </w:rPr>
              <w:br/>
            </w: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০১৭৩৭২৮৯৭৬৩</w:t>
            </w:r>
          </w:p>
        </w:tc>
        <w:tc>
          <w:tcPr>
            <w:tcW w:w="2419" w:type="dxa"/>
          </w:tcPr>
          <w:p w14:paraId="0F373572" w14:textId="77E5A9D8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  <w:cs/>
              </w:rPr>
            </w:pPr>
          </w:p>
        </w:tc>
      </w:tr>
      <w:tr w:rsidR="002B070A" w:rsidRPr="00585496" w14:paraId="79B33A91" w14:textId="77777777" w:rsidTr="00474DF2">
        <w:trPr>
          <w:trHeight w:val="998"/>
        </w:trPr>
        <w:tc>
          <w:tcPr>
            <w:tcW w:w="759" w:type="dxa"/>
            <w:vAlign w:val="center"/>
          </w:tcPr>
          <w:p w14:paraId="1FCE45A4" w14:textId="2A9EAA75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  <w:cs/>
              </w:rPr>
              <w:t>১৩</w:t>
            </w:r>
          </w:p>
        </w:tc>
        <w:tc>
          <w:tcPr>
            <w:tcW w:w="3805" w:type="dxa"/>
          </w:tcPr>
          <w:p w14:paraId="61936836" w14:textId="77777777" w:rsidR="00FC51F3" w:rsidRPr="00585496" w:rsidRDefault="00FC51F3" w:rsidP="00A3212C">
            <w:pPr>
              <w:spacing w:after="0"/>
              <w:rPr>
                <w:rFonts w:ascii="Nikosh" w:hAnsi="Nikosh" w:cs="Nikosh"/>
                <w:sz w:val="26"/>
                <w:szCs w:val="26"/>
                <w:shd w:val="clear" w:color="auto" w:fill="FFFFFF"/>
              </w:rPr>
            </w:pPr>
            <w:proofErr w:type="spellStart"/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>মোছাঃ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>সাবিহা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 xml:space="preserve"> </w:t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>সুলতানা</w:t>
            </w:r>
            <w:proofErr w:type="spellEnd"/>
          </w:p>
          <w:p w14:paraId="2CD212EC" w14:textId="77777777" w:rsidR="00ED7395" w:rsidRDefault="007372D9" w:rsidP="00A3212C">
            <w:pPr>
              <w:spacing w:after="0"/>
              <w:rPr>
                <w:rFonts w:ascii="Nikosh" w:hAnsi="Nikosh" w:cs="Nikosh"/>
                <w:sz w:val="26"/>
                <w:szCs w:val="26"/>
                <w:shd w:val="clear" w:color="auto" w:fill="FFFFFF"/>
              </w:rPr>
            </w:pPr>
            <w:proofErr w:type="spellStart"/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>উপপ্রধান</w:t>
            </w:r>
            <w:proofErr w:type="spellEnd"/>
            <w:r w:rsidR="00ED7395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>,</w:t>
            </w:r>
          </w:p>
          <w:p w14:paraId="47526863" w14:textId="213296DB" w:rsidR="002B070A" w:rsidRPr="00585496" w:rsidRDefault="002B070A" w:rsidP="00A3212C">
            <w:pPr>
              <w:spacing w:after="0"/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</w:pP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প্যামস্টেক অনুবিভাগ</w:t>
            </w: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</w:rPr>
              <w:t xml:space="preserve">, </w:t>
            </w:r>
            <w:r w:rsidRPr="00585496">
              <w:rPr>
                <w:rFonts w:ascii="Nikosh" w:hAnsi="Nikosh" w:cs="Nikosh"/>
                <w:sz w:val="26"/>
                <w:szCs w:val="26"/>
                <w:shd w:val="clear" w:color="auto" w:fill="FFFFFF"/>
                <w:cs/>
              </w:rPr>
              <w:t>পরিকল্পনা কমিশন</w:t>
            </w:r>
          </w:p>
        </w:tc>
        <w:tc>
          <w:tcPr>
            <w:tcW w:w="3225" w:type="dxa"/>
          </w:tcPr>
          <w:p w14:paraId="3BA0B3A2" w14:textId="77777777" w:rsidR="00634610" w:rsidRDefault="00634610" w:rsidP="00A73ABC">
            <w:pPr>
              <w:spacing w:after="0"/>
              <w:jc w:val="center"/>
              <w:rPr>
                <w:rStyle w:val="Hyperlink"/>
                <w:rFonts w:ascii="Nikosh" w:hAnsi="Nikosh" w:cs="Nikosh"/>
                <w:color w:val="auto"/>
                <w:u w:val="none"/>
                <w:shd w:val="clear" w:color="auto" w:fill="FFFFFF"/>
              </w:rPr>
            </w:pPr>
          </w:p>
          <w:p w14:paraId="46FF156D" w14:textId="1ADA1693" w:rsidR="007372D9" w:rsidRPr="00585496" w:rsidRDefault="0032219C" w:rsidP="00A73ABC">
            <w:pPr>
              <w:spacing w:after="0"/>
              <w:jc w:val="center"/>
              <w:rPr>
                <w:rFonts w:ascii="Nikosh" w:hAnsi="Nikosh" w:cs="Nikosh"/>
                <w:shd w:val="clear" w:color="auto" w:fill="FFFFFF"/>
              </w:rPr>
            </w:pPr>
            <w:hyperlink r:id="rId14" w:history="1">
              <w:r w:rsidR="007372D9" w:rsidRPr="00585496">
                <w:rPr>
                  <w:rStyle w:val="Hyperlink"/>
                  <w:rFonts w:ascii="Nikosh" w:hAnsi="Nikosh" w:cs="Nikosh"/>
                  <w:color w:val="auto"/>
                  <w:u w:val="none"/>
                  <w:shd w:val="clear" w:color="auto" w:fill="FFFFFF"/>
                </w:rPr>
                <w:t>sabiha16180@gmail.com</w:t>
              </w:r>
            </w:hyperlink>
          </w:p>
          <w:p w14:paraId="330642A3" w14:textId="77777777" w:rsidR="002B070A" w:rsidRPr="00585496" w:rsidRDefault="007372D9" w:rsidP="00A73ABC">
            <w:pPr>
              <w:spacing w:after="0"/>
              <w:jc w:val="center"/>
              <w:rPr>
                <w:rFonts w:ascii="Nikosh" w:hAnsi="Nikosh" w:cs="Nikosh"/>
                <w:color w:val="000000"/>
                <w:sz w:val="26"/>
                <w:szCs w:val="26"/>
                <w:shd w:val="clear" w:color="auto" w:fill="FFFFFF"/>
              </w:rPr>
            </w:pPr>
            <w:r w:rsidRPr="00585496">
              <w:rPr>
                <w:rFonts w:ascii="Nikosh" w:hAnsi="Nikosh" w:cs="Nikosh"/>
                <w:color w:val="000000"/>
                <w:sz w:val="26"/>
                <w:szCs w:val="26"/>
                <w:shd w:val="clear" w:color="auto" w:fill="FFFFFF"/>
              </w:rPr>
              <w:t>০১৭১২৮৯০৪৫৬</w:t>
            </w:r>
          </w:p>
          <w:p w14:paraId="00E63209" w14:textId="54107692" w:rsidR="007372D9" w:rsidRPr="00585496" w:rsidRDefault="007372D9" w:rsidP="00A73ABC">
            <w:pPr>
              <w:spacing w:after="0"/>
              <w:jc w:val="center"/>
              <w:rPr>
                <w:rFonts w:ascii="Nikosh" w:hAnsi="Nikosh" w:cs="Nikosh"/>
                <w:sz w:val="26"/>
                <w:szCs w:val="26"/>
              </w:rPr>
            </w:pPr>
          </w:p>
        </w:tc>
        <w:tc>
          <w:tcPr>
            <w:tcW w:w="2419" w:type="dxa"/>
          </w:tcPr>
          <w:p w14:paraId="1A1A3014" w14:textId="460B8A68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  <w:cs/>
              </w:rPr>
            </w:pPr>
          </w:p>
        </w:tc>
      </w:tr>
      <w:tr w:rsidR="002B070A" w:rsidRPr="00585496" w14:paraId="52486357" w14:textId="77777777" w:rsidTr="005E53BD">
        <w:trPr>
          <w:trHeight w:val="278"/>
        </w:trPr>
        <w:tc>
          <w:tcPr>
            <w:tcW w:w="759" w:type="dxa"/>
            <w:vAlign w:val="center"/>
          </w:tcPr>
          <w:p w14:paraId="7707F157" w14:textId="23FE0CE4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১</w:t>
            </w:r>
            <w:r w:rsidRPr="00585496">
              <w:rPr>
                <w:rFonts w:ascii="Nikosh" w:eastAsia="SolaimanLipi" w:hAnsi="Nikosh" w:cs="Nikosh"/>
                <w:cs/>
              </w:rPr>
              <w:t xml:space="preserve">৪ </w:t>
            </w:r>
          </w:p>
        </w:tc>
        <w:tc>
          <w:tcPr>
            <w:tcW w:w="3805" w:type="dxa"/>
          </w:tcPr>
          <w:p w14:paraId="4DC0B790" w14:textId="77777777" w:rsidR="002B070A" w:rsidRPr="00585496" w:rsidRDefault="002B070A" w:rsidP="002B070A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</w:rPr>
            </w:pPr>
            <w:bookmarkStart w:id="1" w:name="_Hlk94610440"/>
            <w:r w:rsidRPr="00585496">
              <w:rPr>
                <w:rFonts w:ascii="Nikosh" w:hAnsi="Nikosh" w:cs="Nikosh"/>
                <w:sz w:val="26"/>
                <w:szCs w:val="26"/>
                <w:cs/>
              </w:rPr>
              <w:t>মাজেদা ইয়াসমিন</w:t>
            </w:r>
          </w:p>
          <w:bookmarkEnd w:id="1"/>
          <w:p w14:paraId="06C28FFE" w14:textId="27A2E95C" w:rsidR="002B070A" w:rsidRPr="00585496" w:rsidRDefault="002B070A" w:rsidP="002B070A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</w:rPr>
            </w:pP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উপসচিব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br/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এনইসি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t xml:space="preserve"> ও </w:t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সমন্বয়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t xml:space="preserve">, </w:t>
            </w:r>
            <w:proofErr w:type="spellStart"/>
            <w:r w:rsidRPr="00585496">
              <w:rPr>
                <w:rFonts w:ascii="Nikosh" w:hAnsi="Nikosh" w:cs="Nikosh"/>
                <w:sz w:val="26"/>
                <w:szCs w:val="26"/>
              </w:rPr>
              <w:t>পরিকল্পনা</w:t>
            </w:r>
            <w:proofErr w:type="spellEnd"/>
            <w:r w:rsidRPr="00585496">
              <w:rPr>
                <w:rFonts w:ascii="Nikosh" w:hAnsi="Nikosh" w:cs="Nikosh"/>
                <w:sz w:val="26"/>
                <w:szCs w:val="26"/>
              </w:rPr>
              <w:t xml:space="preserve"> </w:t>
            </w:r>
            <w:r w:rsidRPr="00585496">
              <w:rPr>
                <w:rFonts w:ascii="Nikosh" w:hAnsi="Nikosh" w:cs="Nikosh"/>
                <w:sz w:val="26"/>
                <w:szCs w:val="26"/>
                <w:cs/>
              </w:rPr>
              <w:t>বিভাগ</w:t>
            </w:r>
          </w:p>
        </w:tc>
        <w:tc>
          <w:tcPr>
            <w:tcW w:w="3225" w:type="dxa"/>
          </w:tcPr>
          <w:p w14:paraId="7D21DE2F" w14:textId="77777777" w:rsidR="00634610" w:rsidRDefault="00634610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  <w:p w14:paraId="291E9D73" w14:textId="1F182A77" w:rsidR="002B070A" w:rsidRPr="00A34F76" w:rsidRDefault="00A34F76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A34F76">
              <w:rPr>
                <w:rFonts w:ascii="Nikosh" w:eastAsia="SolaimanLipi" w:hAnsi="Nikosh" w:cs="Nikosh"/>
              </w:rPr>
              <w:t>mazeda22@gmail.com</w:t>
            </w:r>
          </w:p>
          <w:p w14:paraId="711AC0A3" w14:textId="401D2790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৭১২২৯৩৮৭৭</w:t>
            </w:r>
          </w:p>
        </w:tc>
        <w:tc>
          <w:tcPr>
            <w:tcW w:w="2419" w:type="dxa"/>
          </w:tcPr>
          <w:p w14:paraId="2A5D245A" w14:textId="43C97FA3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  <w:cs/>
              </w:rPr>
            </w:pPr>
          </w:p>
        </w:tc>
      </w:tr>
      <w:tr w:rsidR="00E63A9E" w:rsidRPr="00585496" w14:paraId="7407A68C" w14:textId="77777777" w:rsidTr="005E53BD">
        <w:trPr>
          <w:trHeight w:val="278"/>
        </w:trPr>
        <w:tc>
          <w:tcPr>
            <w:tcW w:w="759" w:type="dxa"/>
            <w:vAlign w:val="center"/>
          </w:tcPr>
          <w:p w14:paraId="60E173E6" w14:textId="7588A794" w:rsidR="00E63A9E" w:rsidRPr="00585496" w:rsidRDefault="00E63A9E" w:rsidP="002B070A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585496">
              <w:rPr>
                <w:rFonts w:ascii="Nikosh" w:eastAsia="SolaimanLipi" w:hAnsi="Nikosh" w:cs="Nikosh"/>
              </w:rPr>
              <w:t>১৫</w:t>
            </w:r>
          </w:p>
        </w:tc>
        <w:tc>
          <w:tcPr>
            <w:tcW w:w="3805" w:type="dxa"/>
          </w:tcPr>
          <w:p w14:paraId="2558FD0D" w14:textId="77777777" w:rsidR="00E63A9E" w:rsidRPr="00585496" w:rsidRDefault="00E63A9E" w:rsidP="002B070A">
            <w:pPr>
              <w:spacing w:after="0" w:line="240" w:lineRule="auto"/>
              <w:rPr>
                <w:rFonts w:ascii="Nikosh" w:hAnsi="Nikosh" w:cs="Nikosh"/>
                <w:sz w:val="26"/>
                <w:szCs w:val="26"/>
              </w:rPr>
            </w:pPr>
            <w:bookmarkStart w:id="2" w:name="_Hlk123469951"/>
            <w:r w:rsidRPr="00585496">
              <w:rPr>
                <w:rFonts w:ascii="Nikosh" w:hAnsi="Nikosh" w:cs="Nikosh"/>
                <w:sz w:val="26"/>
                <w:szCs w:val="26"/>
                <w:cs/>
              </w:rPr>
              <w:t>ফখর উদ্দিন আল হেলাল</w:t>
            </w:r>
          </w:p>
          <w:p w14:paraId="1584357F" w14:textId="122CA687" w:rsidR="00E63A9E" w:rsidRPr="00585496" w:rsidRDefault="00E63A9E" w:rsidP="002B070A">
            <w:pPr>
              <w:spacing w:after="0" w:line="240" w:lineRule="auto"/>
              <w:rPr>
                <w:rFonts w:ascii="Nikosh" w:hAnsi="Nikosh" w:cs="Nikosh"/>
                <w:sz w:val="26"/>
                <w:szCs w:val="26"/>
              </w:rPr>
            </w:pPr>
            <w:r w:rsidRPr="00585496">
              <w:rPr>
                <w:rFonts w:ascii="Nikosh" w:hAnsi="Nikosh" w:cs="Nikosh"/>
                <w:sz w:val="26"/>
                <w:szCs w:val="26"/>
                <w:cs/>
              </w:rPr>
              <w:t>ম্যানেজার (আইবিএম)</w:t>
            </w:r>
            <w:r w:rsidR="00ED7395">
              <w:rPr>
                <w:rFonts w:ascii="Nikosh" w:hAnsi="Nikosh" w:cs="Nikosh" w:hint="cs"/>
                <w:sz w:val="26"/>
                <w:szCs w:val="26"/>
                <w:cs/>
              </w:rPr>
              <w:t>,</w:t>
            </w:r>
          </w:p>
          <w:p w14:paraId="44282D73" w14:textId="19107502" w:rsidR="00E63A9E" w:rsidRPr="00585496" w:rsidRDefault="00E63A9E" w:rsidP="002B070A">
            <w:pPr>
              <w:spacing w:after="0" w:line="240" w:lineRule="auto"/>
              <w:rPr>
                <w:rFonts w:ascii="Nikosh" w:hAnsi="Nikosh" w:cs="Nikosh"/>
                <w:sz w:val="26"/>
                <w:szCs w:val="26"/>
                <w:cs/>
              </w:rPr>
            </w:pPr>
            <w:r w:rsidRPr="00585496">
              <w:rPr>
                <w:rFonts w:ascii="Nikosh" w:hAnsi="Nikosh" w:cs="Nikosh"/>
                <w:sz w:val="26"/>
                <w:szCs w:val="26"/>
                <w:cs/>
              </w:rPr>
              <w:t>বাংলাদেশ কম্পিউটার কাউন্সিল</w:t>
            </w:r>
            <w:bookmarkEnd w:id="2"/>
          </w:p>
        </w:tc>
        <w:tc>
          <w:tcPr>
            <w:tcW w:w="3225" w:type="dxa"/>
          </w:tcPr>
          <w:p w14:paraId="4D92E1B5" w14:textId="77777777" w:rsidR="00634610" w:rsidRDefault="00634610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  <w:p w14:paraId="3BB3A755" w14:textId="1755B1CE" w:rsidR="00E63A9E" w:rsidRPr="00ED2A54" w:rsidRDefault="0032219C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hyperlink r:id="rId15" w:history="1">
              <w:r w:rsidR="00E63A9E" w:rsidRPr="00ED2A54">
                <w:rPr>
                  <w:rFonts w:ascii="Nikosh" w:eastAsia="SolaimanLipi" w:hAnsi="Nikosh" w:cs="Nikosh"/>
                </w:rPr>
                <w:t>helal.uddin@bcc.gov.bd</w:t>
              </w:r>
            </w:hyperlink>
          </w:p>
          <w:p w14:paraId="02E31D9D" w14:textId="739EB256" w:rsidR="00E63A9E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৮১৯৪০৭৪৪৩</w:t>
            </w:r>
          </w:p>
          <w:p w14:paraId="54646806" w14:textId="52BB3D2A" w:rsidR="00E63A9E" w:rsidRPr="00585496" w:rsidRDefault="00E63A9E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</w:p>
        </w:tc>
        <w:tc>
          <w:tcPr>
            <w:tcW w:w="2419" w:type="dxa"/>
          </w:tcPr>
          <w:p w14:paraId="2AF78074" w14:textId="77777777" w:rsidR="00E63A9E" w:rsidRPr="00585496" w:rsidRDefault="00E63A9E" w:rsidP="002B070A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  <w:tr w:rsidR="002B070A" w:rsidRPr="00585496" w14:paraId="701F8FA7" w14:textId="77777777" w:rsidTr="004A438D">
        <w:trPr>
          <w:trHeight w:val="784"/>
        </w:trPr>
        <w:tc>
          <w:tcPr>
            <w:tcW w:w="759" w:type="dxa"/>
            <w:vAlign w:val="center"/>
          </w:tcPr>
          <w:p w14:paraId="48ACDADA" w14:textId="74FE0B3F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  <w:cs/>
              </w:rPr>
            </w:pPr>
            <w:r w:rsidRPr="00585496">
              <w:rPr>
                <w:rFonts w:ascii="Nikosh" w:eastAsia="SolaimanLipi" w:hAnsi="Nikosh" w:cs="Nikosh"/>
              </w:rPr>
              <w:t>১</w:t>
            </w:r>
            <w:r w:rsidR="00E63A9E" w:rsidRPr="00585496">
              <w:rPr>
                <w:rFonts w:ascii="Nikosh" w:eastAsia="SolaimanLipi" w:hAnsi="Nikosh" w:cs="Nikosh"/>
              </w:rPr>
              <w:t>৬</w:t>
            </w:r>
          </w:p>
        </w:tc>
        <w:tc>
          <w:tcPr>
            <w:tcW w:w="3805" w:type="dxa"/>
          </w:tcPr>
          <w:p w14:paraId="2A54B2FD" w14:textId="7D164B70" w:rsidR="002B070A" w:rsidRPr="00585496" w:rsidRDefault="002B070A" w:rsidP="002B070A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bookmarkStart w:id="3" w:name="_Hlk94610478"/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 xml:space="preserve">মোঃ মাহবুব করিম </w:t>
            </w:r>
          </w:p>
          <w:bookmarkEnd w:id="3"/>
          <w:p w14:paraId="7043BDC3" w14:textId="77777777" w:rsidR="00ED7395" w:rsidRDefault="002B070A" w:rsidP="002B070A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্রকল্প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পরিচালক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(</w:t>
            </w:r>
            <w:r w:rsidRPr="00585496">
              <w:rPr>
                <w:rFonts w:ascii="Nikosh" w:eastAsia="SolaimanLipi" w:hAnsi="Nikosh" w:cs="Nikosh"/>
                <w:sz w:val="26"/>
                <w:szCs w:val="26"/>
                <w:cs/>
              </w:rPr>
              <w:t>ভারপ্রাপ্ত</w:t>
            </w: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),</w:t>
            </w:r>
          </w:p>
          <w:p w14:paraId="0E636CEE" w14:textId="14504C52" w:rsidR="002B070A" w:rsidRPr="00585496" w:rsidRDefault="002B070A" w:rsidP="002B070A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ইবিএলআইসিটি</w:t>
            </w:r>
            <w:proofErr w:type="spellEnd"/>
            <w:r w:rsidR="00ED7395">
              <w:rPr>
                <w:rFonts w:ascii="Nikosh" w:eastAsia="SolaimanLipi" w:hAnsi="Nikosh" w:cs="Nikosh"/>
                <w:sz w:val="26"/>
                <w:szCs w:val="26"/>
              </w:rPr>
              <w:t>,</w:t>
            </w:r>
          </w:p>
          <w:p w14:paraId="175691D9" w14:textId="77777777" w:rsidR="002B070A" w:rsidRPr="00585496" w:rsidRDefault="002B070A" w:rsidP="002B070A">
            <w:pPr>
              <w:spacing w:after="0"/>
              <w:rPr>
                <w:rFonts w:ascii="Nikosh" w:eastAsia="SolaimanLipi" w:hAnsi="Nikosh" w:cs="Nikosh"/>
                <w:sz w:val="26"/>
                <w:szCs w:val="26"/>
              </w:rPr>
            </w:pP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বাংলাদেশ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কম্পিউটার</w:t>
            </w:r>
            <w:proofErr w:type="spellEnd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 xml:space="preserve"> </w:t>
            </w:r>
            <w:proofErr w:type="spellStart"/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কাউন্সিল</w:t>
            </w:r>
            <w:proofErr w:type="spellEnd"/>
          </w:p>
        </w:tc>
        <w:tc>
          <w:tcPr>
            <w:tcW w:w="3225" w:type="dxa"/>
          </w:tcPr>
          <w:p w14:paraId="22812F31" w14:textId="77777777" w:rsidR="00634610" w:rsidRDefault="00634610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  <w:p w14:paraId="6F25EBD3" w14:textId="16E9CD99" w:rsidR="002B070A" w:rsidRPr="00404D11" w:rsidRDefault="004324F8" w:rsidP="00A73ABC">
            <w:pPr>
              <w:spacing w:after="0"/>
              <w:jc w:val="center"/>
              <w:rPr>
                <w:rFonts w:ascii="Nikosh" w:eastAsia="SolaimanLipi" w:hAnsi="Nikosh" w:cs="Nikosh"/>
              </w:rPr>
            </w:pPr>
            <w:r w:rsidRPr="00404D11">
              <w:rPr>
                <w:rFonts w:ascii="Nikosh" w:eastAsia="SolaimanLipi" w:hAnsi="Nikosh" w:cs="Nikosh"/>
              </w:rPr>
              <w:t>p</w:t>
            </w:r>
            <w:r w:rsidR="002B070A" w:rsidRPr="00404D11">
              <w:rPr>
                <w:rFonts w:ascii="Nikosh" w:eastAsia="SolaimanLipi" w:hAnsi="Nikosh" w:cs="Nikosh"/>
              </w:rPr>
              <w:t>deblict@bcc.gov.bd</w:t>
            </w:r>
          </w:p>
          <w:p w14:paraId="1CD4EE1F" w14:textId="23BD87CF" w:rsidR="00191C58" w:rsidRPr="00585496" w:rsidRDefault="00191C58" w:rsidP="00A73ABC">
            <w:pPr>
              <w:spacing w:after="0"/>
              <w:jc w:val="center"/>
              <w:rPr>
                <w:rFonts w:ascii="Nikosh" w:eastAsia="SolaimanLipi" w:hAnsi="Nikosh" w:cs="Nikosh"/>
                <w:sz w:val="26"/>
                <w:szCs w:val="26"/>
              </w:rPr>
            </w:pPr>
            <w:r w:rsidRPr="00585496">
              <w:rPr>
                <w:rFonts w:ascii="Nikosh" w:eastAsia="SolaimanLipi" w:hAnsi="Nikosh" w:cs="Nikosh"/>
                <w:sz w:val="26"/>
                <w:szCs w:val="26"/>
              </w:rPr>
              <w:t>০১৭১১৯০৪৫৩৩</w:t>
            </w:r>
          </w:p>
        </w:tc>
        <w:tc>
          <w:tcPr>
            <w:tcW w:w="2419" w:type="dxa"/>
          </w:tcPr>
          <w:p w14:paraId="2FBFE777" w14:textId="1D518C03" w:rsidR="002B070A" w:rsidRPr="00585496" w:rsidRDefault="002B070A" w:rsidP="002B070A">
            <w:pPr>
              <w:spacing w:after="0"/>
              <w:jc w:val="center"/>
              <w:rPr>
                <w:rFonts w:ascii="Nikosh" w:eastAsia="SolaimanLipi" w:hAnsi="Nikosh" w:cs="Nikosh"/>
              </w:rPr>
            </w:pPr>
          </w:p>
        </w:tc>
      </w:tr>
    </w:tbl>
    <w:p w14:paraId="453DB188" w14:textId="2EB23DD1" w:rsidR="0054452F" w:rsidRPr="00585496" w:rsidRDefault="0054452F">
      <w:pPr>
        <w:rPr>
          <w:rFonts w:ascii="Nikosh" w:hAnsi="Nikosh" w:cs="Nikosh"/>
          <w:sz w:val="40"/>
          <w:szCs w:val="40"/>
        </w:rPr>
      </w:pPr>
    </w:p>
    <w:sectPr w:rsidR="0054452F" w:rsidRPr="00585496" w:rsidSect="004A438D">
      <w:pgSz w:w="11909" w:h="16834"/>
      <w:pgMar w:top="450" w:right="1152" w:bottom="432" w:left="1152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altName w:val="Courier New"/>
    <w:panose1 w:val="00000400000000000000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SutonnyMJ">
    <w:charset w:val="00"/>
    <w:family w:val="auto"/>
    <w:pitch w:val="variable"/>
    <w:sig w:usb0="00000003" w:usb1="00000000" w:usb2="00000000" w:usb3="00000000" w:csb0="00000001" w:csb1="00000000"/>
  </w:font>
  <w:font w:name="Nikosh">
    <w:altName w:val="Times New Roman"/>
    <w:panose1 w:val="02000000000000000000"/>
    <w:charset w:val="00"/>
    <w:family w:val="auto"/>
    <w:pitch w:val="variable"/>
    <w:sig w:usb0="00018003" w:usb1="00000000" w:usb2="00000000" w:usb3="00000000" w:csb0="00000001" w:csb1="00000000"/>
  </w:font>
  <w:font w:name="SolaimanLipi">
    <w:altName w:val="Mistral"/>
    <w:charset w:val="00"/>
    <w:family w:val="auto"/>
    <w:pitch w:val="variable"/>
    <w:sig w:usb0="80010003" w:usb1="00002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70D902ED"/>
    <w:multiLevelType w:val="multilevel"/>
    <w:tmpl w:val="DF6023A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cwNTU3MjY3MTc2MjBW0lEKTi0uzszPAykwrgUAhGyfBCwAAAA="/>
  </w:docVars>
  <w:rsids>
    <w:rsidRoot w:val="0099093D"/>
    <w:rsid w:val="000018AF"/>
    <w:rsid w:val="000160C3"/>
    <w:rsid w:val="000B723A"/>
    <w:rsid w:val="000C258E"/>
    <w:rsid w:val="00131964"/>
    <w:rsid w:val="00154940"/>
    <w:rsid w:val="0017221F"/>
    <w:rsid w:val="00191C58"/>
    <w:rsid w:val="002B070A"/>
    <w:rsid w:val="002C311C"/>
    <w:rsid w:val="002C590C"/>
    <w:rsid w:val="002D5A5D"/>
    <w:rsid w:val="002F2DAF"/>
    <w:rsid w:val="0030155C"/>
    <w:rsid w:val="00321ED5"/>
    <w:rsid w:val="0032219C"/>
    <w:rsid w:val="003359A6"/>
    <w:rsid w:val="00357E83"/>
    <w:rsid w:val="003E7683"/>
    <w:rsid w:val="00404D11"/>
    <w:rsid w:val="004324F8"/>
    <w:rsid w:val="00474DF2"/>
    <w:rsid w:val="00491370"/>
    <w:rsid w:val="004A438D"/>
    <w:rsid w:val="004B7CE5"/>
    <w:rsid w:val="004F1DE1"/>
    <w:rsid w:val="0054452F"/>
    <w:rsid w:val="00585496"/>
    <w:rsid w:val="005A06CB"/>
    <w:rsid w:val="005B529D"/>
    <w:rsid w:val="005D76A3"/>
    <w:rsid w:val="005E187B"/>
    <w:rsid w:val="005E53BD"/>
    <w:rsid w:val="005F21AA"/>
    <w:rsid w:val="00600853"/>
    <w:rsid w:val="00607517"/>
    <w:rsid w:val="006304D6"/>
    <w:rsid w:val="00634610"/>
    <w:rsid w:val="00651ACC"/>
    <w:rsid w:val="00655DD2"/>
    <w:rsid w:val="006B5860"/>
    <w:rsid w:val="006E1399"/>
    <w:rsid w:val="00711589"/>
    <w:rsid w:val="007372D9"/>
    <w:rsid w:val="00737554"/>
    <w:rsid w:val="00761613"/>
    <w:rsid w:val="0077052D"/>
    <w:rsid w:val="0079318B"/>
    <w:rsid w:val="007B1092"/>
    <w:rsid w:val="007B1FDF"/>
    <w:rsid w:val="007B3BC3"/>
    <w:rsid w:val="007E36AA"/>
    <w:rsid w:val="00823FEB"/>
    <w:rsid w:val="00841484"/>
    <w:rsid w:val="00851956"/>
    <w:rsid w:val="00873EE8"/>
    <w:rsid w:val="00877BCA"/>
    <w:rsid w:val="008B29F3"/>
    <w:rsid w:val="008F6B40"/>
    <w:rsid w:val="0099093D"/>
    <w:rsid w:val="009C044C"/>
    <w:rsid w:val="009E75D7"/>
    <w:rsid w:val="00A12655"/>
    <w:rsid w:val="00A21302"/>
    <w:rsid w:val="00A3212C"/>
    <w:rsid w:val="00A34114"/>
    <w:rsid w:val="00A34F76"/>
    <w:rsid w:val="00A53AA5"/>
    <w:rsid w:val="00A73ABC"/>
    <w:rsid w:val="00A77B3B"/>
    <w:rsid w:val="00A91F65"/>
    <w:rsid w:val="00AC511C"/>
    <w:rsid w:val="00AC53E0"/>
    <w:rsid w:val="00AE78AF"/>
    <w:rsid w:val="00AF1507"/>
    <w:rsid w:val="00B171D2"/>
    <w:rsid w:val="00B40698"/>
    <w:rsid w:val="00B8127C"/>
    <w:rsid w:val="00BB1E48"/>
    <w:rsid w:val="00BC1F4D"/>
    <w:rsid w:val="00C81387"/>
    <w:rsid w:val="00CA3BF7"/>
    <w:rsid w:val="00CD6ABC"/>
    <w:rsid w:val="00CE6C11"/>
    <w:rsid w:val="00CE78E6"/>
    <w:rsid w:val="00D428F6"/>
    <w:rsid w:val="00D56AFD"/>
    <w:rsid w:val="00D864D3"/>
    <w:rsid w:val="00DB041D"/>
    <w:rsid w:val="00DD3221"/>
    <w:rsid w:val="00DE703B"/>
    <w:rsid w:val="00DF59D1"/>
    <w:rsid w:val="00E01E24"/>
    <w:rsid w:val="00E03048"/>
    <w:rsid w:val="00E32642"/>
    <w:rsid w:val="00E61B8C"/>
    <w:rsid w:val="00E63A9E"/>
    <w:rsid w:val="00E74533"/>
    <w:rsid w:val="00E831E3"/>
    <w:rsid w:val="00E909D2"/>
    <w:rsid w:val="00EA09BC"/>
    <w:rsid w:val="00ED2A54"/>
    <w:rsid w:val="00ED6C1D"/>
    <w:rsid w:val="00ED7395"/>
    <w:rsid w:val="00F51779"/>
    <w:rsid w:val="00F94451"/>
    <w:rsid w:val="00F9467B"/>
    <w:rsid w:val="00FC4FE2"/>
    <w:rsid w:val="00FC51F3"/>
    <w:rsid w:val="00FD1E8E"/>
    <w:rsid w:val="00FD6A99"/>
    <w:rsid w:val="00FF2FB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AD16409"/>
  <w15:docId w15:val="{94A3BED8-41AF-4EE5-A2CD-4F18A3FC4D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9093D"/>
    <w:pPr>
      <w:spacing w:after="200" w:line="276" w:lineRule="auto"/>
    </w:pPr>
    <w:rPr>
      <w:rFonts w:ascii="Calibri" w:eastAsia="Calibri" w:hAnsi="Calibri" w:cs="Calibri"/>
      <w:lang w:bidi="b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99093D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99093D"/>
    <w:rPr>
      <w:color w:val="605E5C"/>
      <w:shd w:val="clear" w:color="auto" w:fill="E1DFDD"/>
    </w:rPr>
  </w:style>
  <w:style w:type="paragraph" w:styleId="NormalWeb">
    <w:name w:val="Normal (Web)"/>
    <w:basedOn w:val="Normal"/>
    <w:uiPriority w:val="99"/>
    <w:unhideWhenUsed/>
    <w:rsid w:val="00B8127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bidi="ar-SA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51779"/>
    <w:pPr>
      <w:spacing w:after="0" w:line="240" w:lineRule="auto"/>
    </w:pPr>
    <w:rPr>
      <w:rFonts w:ascii="Segoe UI" w:hAnsi="Segoe UI" w:cs="Segoe UI"/>
      <w:sz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51779"/>
    <w:rPr>
      <w:rFonts w:ascii="Segoe UI" w:eastAsia="Calibri" w:hAnsi="Segoe UI" w:cs="Segoe UI"/>
      <w:sz w:val="18"/>
      <w:lang w:bidi="bn-IN"/>
    </w:rPr>
  </w:style>
  <w:style w:type="character" w:customStyle="1" w:styleId="socpimnamebtn">
    <w:name w:val="socpimnamebtn"/>
    <w:basedOn w:val="DefaultParagraphFont"/>
    <w:rsid w:val="00823F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9404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60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06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59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52613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0577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3044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849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994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6481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7667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6865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051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72699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0686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100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6478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228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7209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948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7454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286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88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751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633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087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4079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hyperlink" Target="mailto:aspia@ictd.gov.bd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3.jpeg"/><Relationship Id="rId12" Type="http://schemas.openxmlformats.org/officeDocument/2006/relationships/hyperlink" Target="mailto:pstosecretary@ictd.gov.bd" TargetMode="External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image" Target="media/image2.jpeg"/><Relationship Id="rId11" Type="http://schemas.openxmlformats.org/officeDocument/2006/relationships/hyperlink" Target="mailto:engr.sarwar@bcc.gov.bd" TargetMode="External"/><Relationship Id="rId5" Type="http://schemas.openxmlformats.org/officeDocument/2006/relationships/image" Target="media/image1.png"/><Relationship Id="rId15" Type="http://schemas.openxmlformats.org/officeDocument/2006/relationships/hyperlink" Target="mailto:helal.uddin@bcc.gov.bd" TargetMode="External"/><Relationship Id="rId10" Type="http://schemas.openxmlformats.org/officeDocument/2006/relationships/hyperlink" Target="mailto:ed@bcc.gov.bd" TargetMode="External"/><Relationship Id="rId4" Type="http://schemas.openxmlformats.org/officeDocument/2006/relationships/webSettings" Target="webSettings.xml"/><Relationship Id="rId9" Type="http://schemas.openxmlformats.org/officeDocument/2006/relationships/image" Target="media/image5.jpeg"/><Relationship Id="rId14" Type="http://schemas.openxmlformats.org/officeDocument/2006/relationships/hyperlink" Target="mailto:sabiha16180@gmail.co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5</TotalTime>
  <Pages>2</Pages>
  <Words>414</Words>
  <Characters>2360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BLICT</dc:creator>
  <cp:keywords/>
  <dc:description/>
  <cp:lastModifiedBy>Eblict</cp:lastModifiedBy>
  <cp:revision>44</cp:revision>
  <cp:lastPrinted>2023-09-11T04:06:00Z</cp:lastPrinted>
  <dcterms:created xsi:type="dcterms:W3CDTF">2023-01-03T05:07:00Z</dcterms:created>
  <dcterms:modified xsi:type="dcterms:W3CDTF">2023-09-11T04:24:00Z</dcterms:modified>
</cp:coreProperties>
</file>